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CEE7F"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SUBTABS:</w:t>
      </w:r>
    </w:p>
    <w:p w14:paraId="0D364BFE" w14:textId="77777777" w:rsidR="00D871FC" w:rsidRPr="00D871FC" w:rsidRDefault="00D871FC" w:rsidP="00D871F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Projects</w:t>
      </w:r>
    </w:p>
    <w:p w14:paraId="770DF82E" w14:textId="77777777" w:rsidR="00D871FC" w:rsidRPr="00D871FC" w:rsidRDefault="00D871FC" w:rsidP="00D871F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Praise</w:t>
      </w:r>
    </w:p>
    <w:p w14:paraId="6DF703A8" w14:textId="77777777" w:rsidR="00D871FC" w:rsidRPr="00D871FC" w:rsidRDefault="00D871FC" w:rsidP="00D871F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Listen Hub</w:t>
      </w:r>
    </w:p>
    <w:p w14:paraId="3854231E" w14:textId="77777777" w:rsidR="00D871FC" w:rsidRPr="00D871FC" w:rsidRDefault="00D871FC" w:rsidP="00D871F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One Sound On</w:t>
      </w:r>
    </w:p>
    <w:p w14:paraId="0ED3FCB6" w14:textId="77777777" w:rsidR="00D871FC" w:rsidRPr="00D871FC" w:rsidRDefault="00D871FC" w:rsidP="00D871F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Video</w:t>
      </w:r>
    </w:p>
    <w:p w14:paraId="7592782E" w14:textId="77777777" w:rsidR="00D871FC" w:rsidRPr="00D871FC" w:rsidRDefault="00D871FC" w:rsidP="00D871F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Booking &amp; Media</w:t>
      </w:r>
    </w:p>
    <w:p w14:paraId="0F19610B"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5BAC9EDD" w14:textId="77777777" w:rsidR="00D871FC" w:rsidRPr="00D871FC" w:rsidRDefault="00D871FC" w:rsidP="00D871FC">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D871FC">
        <w:rPr>
          <w:rFonts w:ascii="Times New Roman" w:eastAsia="Times New Roman" w:hAnsi="Times New Roman" w:cs="Times New Roman"/>
          <w:b/>
          <w:bCs/>
          <w:kern w:val="36"/>
          <w:sz w:val="48"/>
          <w:szCs w:val="48"/>
        </w:rPr>
        <w:t>WEBSITE</w:t>
      </w:r>
    </w:p>
    <w:p w14:paraId="08576326" w14:textId="77777777" w:rsidR="00D871FC" w:rsidRPr="00D871FC" w:rsidRDefault="00D871FC" w:rsidP="00D871FC">
      <w:pPr>
        <w:spacing w:before="100" w:beforeAutospacing="1" w:after="100" w:afterAutospacing="1" w:line="240" w:lineRule="auto"/>
        <w:outlineLvl w:val="1"/>
        <w:rPr>
          <w:rFonts w:ascii="Times New Roman" w:eastAsia="Times New Roman" w:hAnsi="Times New Roman" w:cs="Times New Roman"/>
          <w:b/>
          <w:bCs/>
          <w:sz w:val="36"/>
          <w:szCs w:val="36"/>
        </w:rPr>
      </w:pPr>
      <w:r w:rsidRPr="00D871FC">
        <w:rPr>
          <w:rFonts w:ascii="Times New Roman" w:eastAsia="Times New Roman" w:hAnsi="Times New Roman" w:cs="Times New Roman"/>
          <w:b/>
          <w:bCs/>
          <w:sz w:val="36"/>
          <w:szCs w:val="36"/>
        </w:rPr>
        <w:t> </w:t>
      </w:r>
    </w:p>
    <w:p w14:paraId="1B835AA2" w14:textId="77777777" w:rsidR="00D871FC" w:rsidRPr="00D871FC" w:rsidRDefault="00D871FC" w:rsidP="00D871FC">
      <w:pPr>
        <w:spacing w:before="100" w:beforeAutospacing="1" w:after="100" w:afterAutospacing="1" w:line="240" w:lineRule="auto"/>
        <w:outlineLvl w:val="1"/>
        <w:rPr>
          <w:rFonts w:ascii="Times New Roman" w:eastAsia="Times New Roman" w:hAnsi="Times New Roman" w:cs="Times New Roman"/>
          <w:b/>
          <w:bCs/>
          <w:sz w:val="36"/>
          <w:szCs w:val="36"/>
        </w:rPr>
      </w:pPr>
      <w:r w:rsidRPr="00D871FC">
        <w:rPr>
          <w:rFonts w:ascii="Times New Roman" w:eastAsia="Times New Roman" w:hAnsi="Times New Roman" w:cs="Times New Roman"/>
          <w:b/>
          <w:bCs/>
          <w:sz w:val="36"/>
          <w:szCs w:val="36"/>
        </w:rPr>
        <w:t>FOR MEET TAB</w:t>
      </w:r>
    </w:p>
    <w:p w14:paraId="1938CAAD"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32C40FD0"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Through music, we can all call to the ancestors and look to the unborn.”</w:t>
      </w:r>
    </w:p>
    <w:p w14:paraId="269F648C"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Traciana Graves</w:t>
      </w:r>
    </w:p>
    <w:p w14:paraId="4BE11B5C"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15E383B9" w14:textId="69D86D4F"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xml:space="preserve">Traciana Graves is a native New Yorker who sings and composes songs in French, Sanskrit, Spanish, Portuguese, Swahili, and English. Voted by </w:t>
      </w:r>
      <w:r w:rsidRPr="00D871FC">
        <w:rPr>
          <w:rFonts w:ascii="Times New Roman" w:eastAsia="Times New Roman" w:hAnsi="Times New Roman" w:cs="Times New Roman"/>
          <w:b/>
          <w:bCs/>
          <w:sz w:val="24"/>
          <w:szCs w:val="24"/>
        </w:rPr>
        <w:t>The Huffington Post</w:t>
      </w:r>
      <w:r w:rsidRPr="00D871FC">
        <w:rPr>
          <w:rFonts w:ascii="Times New Roman" w:eastAsia="Times New Roman" w:hAnsi="Times New Roman" w:cs="Times New Roman"/>
          <w:sz w:val="24"/>
          <w:szCs w:val="24"/>
        </w:rPr>
        <w:t xml:space="preserve"> as one of </w:t>
      </w:r>
      <w:r w:rsidRPr="00D871FC">
        <w:rPr>
          <w:rFonts w:ascii="Times New Roman" w:eastAsia="Times New Roman" w:hAnsi="Times New Roman" w:cs="Times New Roman"/>
          <w:b/>
          <w:bCs/>
          <w:sz w:val="24"/>
          <w:szCs w:val="24"/>
        </w:rPr>
        <w:t>"America's Most Fearless Women</w:t>
      </w:r>
      <w:r w:rsidRPr="00D871FC">
        <w:rPr>
          <w:rFonts w:ascii="Times New Roman" w:eastAsia="Times New Roman" w:hAnsi="Times New Roman" w:cs="Times New Roman"/>
          <w:sz w:val="24"/>
          <w:szCs w:val="24"/>
        </w:rPr>
        <w:t>,” Traciana is an internationally acclaimed vocalist who has spent the past two decades performing and telling stories typically untold around the world through producing music and mindful media.  Whether performing at stadiums, festivals, or cathedrals throughout various continents, she has held fast to her mission to leverage the unique power of music to build cultural bridges between global audiences.</w:t>
      </w:r>
    </w:p>
    <w:p w14:paraId="544107E1" w14:textId="55D64B54"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xml:space="preserve">Traciana’s cross-cultural musical artistry began in her childhood. She spent her formative years as a global nomad growing up between Harlem, USA, and Paris, France.  In the process, she discovered the legacy of vocalists such as Josephine Baker, Edith Piaf, Nina Simone, Umm Kulthum, Krishna Dass, and Mariam Makeeba. As she immersed herself in these rich legacies, Traciana taught herself to play the guitar, explore songwriting, and nurture her gift of vocal excellence. This foundation led Traciana to become a sought-after background singer for renowned talents like six-time Grammy Award-winning </w:t>
      </w:r>
      <w:r w:rsidRPr="00D871FC">
        <w:rPr>
          <w:rFonts w:ascii="Times New Roman" w:eastAsia="Times New Roman" w:hAnsi="Times New Roman" w:cs="Times New Roman"/>
          <w:b/>
          <w:bCs/>
          <w:sz w:val="24"/>
          <w:szCs w:val="24"/>
        </w:rPr>
        <w:t>Steel Pulse,</w:t>
      </w:r>
      <w:r w:rsidRPr="00D871FC">
        <w:rPr>
          <w:rFonts w:ascii="Times New Roman" w:eastAsia="Times New Roman" w:hAnsi="Times New Roman" w:cs="Times New Roman"/>
          <w:sz w:val="24"/>
          <w:szCs w:val="24"/>
        </w:rPr>
        <w:t xml:space="preserve"> </w:t>
      </w:r>
      <w:r w:rsidRPr="00D871FC">
        <w:rPr>
          <w:rFonts w:ascii="Times New Roman" w:eastAsia="Times New Roman" w:hAnsi="Times New Roman" w:cs="Times New Roman"/>
          <w:b/>
          <w:bCs/>
          <w:sz w:val="24"/>
          <w:szCs w:val="24"/>
        </w:rPr>
        <w:t>Celine Dion, Youssou N' Dour, Andrew Lloyd Webber</w:t>
      </w:r>
      <w:r w:rsidR="00234EB1">
        <w:rPr>
          <w:rFonts w:ascii="Times New Roman" w:eastAsia="Times New Roman" w:hAnsi="Times New Roman" w:cs="Times New Roman"/>
          <w:b/>
          <w:bCs/>
          <w:sz w:val="24"/>
          <w:szCs w:val="24"/>
        </w:rPr>
        <w:t>,</w:t>
      </w:r>
      <w:r w:rsidRPr="00D871FC">
        <w:rPr>
          <w:rFonts w:ascii="Times New Roman" w:eastAsia="Times New Roman" w:hAnsi="Times New Roman" w:cs="Times New Roman"/>
          <w:sz w:val="24"/>
          <w:szCs w:val="24"/>
        </w:rPr>
        <w:t xml:space="preserve"> and others. </w:t>
      </w:r>
    </w:p>
    <w:p w14:paraId="5DD81B01"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lastRenderedPageBreak/>
        <w:t xml:space="preserve">Traciana’s deep passion for exploring the human condition led her to further her studies at the </w:t>
      </w:r>
      <w:r w:rsidRPr="00D871FC">
        <w:rPr>
          <w:rFonts w:ascii="Times New Roman" w:eastAsia="Times New Roman" w:hAnsi="Times New Roman" w:cs="Times New Roman"/>
          <w:b/>
          <w:bCs/>
          <w:sz w:val="24"/>
          <w:szCs w:val="24"/>
        </w:rPr>
        <w:t>Sorbonne</w:t>
      </w:r>
      <w:r w:rsidRPr="00D871FC">
        <w:rPr>
          <w:rFonts w:ascii="Times New Roman" w:eastAsia="Times New Roman" w:hAnsi="Times New Roman" w:cs="Times New Roman"/>
          <w:sz w:val="24"/>
          <w:szCs w:val="24"/>
        </w:rPr>
        <w:t xml:space="preserve"> and </w:t>
      </w:r>
      <w:r w:rsidRPr="00D871FC">
        <w:rPr>
          <w:rFonts w:ascii="Times New Roman" w:eastAsia="Times New Roman" w:hAnsi="Times New Roman" w:cs="Times New Roman"/>
          <w:b/>
          <w:bCs/>
          <w:sz w:val="24"/>
          <w:szCs w:val="24"/>
        </w:rPr>
        <w:t>Georgetown University</w:t>
      </w:r>
      <w:r w:rsidRPr="00D871FC">
        <w:rPr>
          <w:rFonts w:ascii="Times New Roman" w:eastAsia="Times New Roman" w:hAnsi="Times New Roman" w:cs="Times New Roman"/>
          <w:sz w:val="24"/>
          <w:szCs w:val="24"/>
        </w:rPr>
        <w:t xml:space="preserve">. Years later, this same passion would also drive her to audition and become the first American accepted into the prestigious </w:t>
      </w:r>
      <w:r w:rsidRPr="00D871FC">
        <w:rPr>
          <w:rFonts w:ascii="Times New Roman" w:eastAsia="Times New Roman" w:hAnsi="Times New Roman" w:cs="Times New Roman"/>
          <w:b/>
          <w:bCs/>
          <w:sz w:val="24"/>
          <w:szCs w:val="24"/>
        </w:rPr>
        <w:t>National Acting Conservatory, Le Théâtre National de Strasbourg,</w:t>
      </w:r>
      <w:r w:rsidRPr="00D871FC">
        <w:rPr>
          <w:rFonts w:ascii="Times New Roman" w:eastAsia="Times New Roman" w:hAnsi="Times New Roman" w:cs="Times New Roman"/>
          <w:sz w:val="24"/>
          <w:szCs w:val="24"/>
        </w:rPr>
        <w:t xml:space="preserve"> in France. </w:t>
      </w:r>
    </w:p>
    <w:p w14:paraId="4690CE27"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3C419160" w14:textId="41624A63"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xml:space="preserve">After a pain-staking physical loss of her speaking and singing voice, a battle with life-threatening cancer, and a 2-year-long hiatus where she was ordered to “not speak” to possibly recover her voice, Traciana discovered how to leverage her practical experiences with the research she achieved during her academic tenure at the </w:t>
      </w:r>
      <w:r w:rsidRPr="00D871FC">
        <w:rPr>
          <w:rFonts w:ascii="Times New Roman" w:eastAsia="Times New Roman" w:hAnsi="Times New Roman" w:cs="Times New Roman"/>
          <w:b/>
          <w:bCs/>
          <w:sz w:val="24"/>
          <w:szCs w:val="24"/>
        </w:rPr>
        <w:t>Sorbonne</w:t>
      </w:r>
      <w:r w:rsidRPr="00D871FC">
        <w:rPr>
          <w:rFonts w:ascii="Times New Roman" w:eastAsia="Times New Roman" w:hAnsi="Times New Roman" w:cs="Times New Roman"/>
          <w:sz w:val="24"/>
          <w:szCs w:val="24"/>
        </w:rPr>
        <w:t xml:space="preserve">, </w:t>
      </w:r>
      <w:r w:rsidRPr="00D871FC">
        <w:rPr>
          <w:rFonts w:ascii="Times New Roman" w:eastAsia="Times New Roman" w:hAnsi="Times New Roman" w:cs="Times New Roman"/>
          <w:b/>
          <w:bCs/>
          <w:sz w:val="24"/>
          <w:szCs w:val="24"/>
        </w:rPr>
        <w:t>Georgetown University,</w:t>
      </w:r>
      <w:r w:rsidRPr="00D871FC">
        <w:rPr>
          <w:rFonts w:ascii="Times New Roman" w:eastAsia="Times New Roman" w:hAnsi="Times New Roman" w:cs="Times New Roman"/>
          <w:sz w:val="24"/>
          <w:szCs w:val="24"/>
        </w:rPr>
        <w:t xml:space="preserve"> </w:t>
      </w:r>
      <w:r w:rsidRPr="00D871FC">
        <w:rPr>
          <w:rFonts w:ascii="Times New Roman" w:eastAsia="Times New Roman" w:hAnsi="Times New Roman" w:cs="Times New Roman"/>
          <w:b/>
          <w:bCs/>
          <w:sz w:val="24"/>
          <w:szCs w:val="24"/>
        </w:rPr>
        <w:t>New York University,</w:t>
      </w:r>
      <w:r w:rsidRPr="00D871FC">
        <w:rPr>
          <w:rFonts w:ascii="Times New Roman" w:eastAsia="Times New Roman" w:hAnsi="Times New Roman" w:cs="Times New Roman"/>
          <w:sz w:val="24"/>
          <w:szCs w:val="24"/>
        </w:rPr>
        <w:t xml:space="preserve"> and her stay at the Ashram for medical recovery. Her personal journey and sparks of enlightenment led her to develop the </w:t>
      </w:r>
      <w:r w:rsidRPr="00D871FC">
        <w:rPr>
          <w:rFonts w:ascii="Times New Roman" w:eastAsia="Times New Roman" w:hAnsi="Times New Roman" w:cs="Times New Roman"/>
          <w:b/>
          <w:bCs/>
          <w:sz w:val="24"/>
          <w:szCs w:val="24"/>
        </w:rPr>
        <w:t xml:space="preserve">Fearless Listening ™ Methodology </w:t>
      </w:r>
      <w:r w:rsidRPr="00D871FC">
        <w:rPr>
          <w:rFonts w:ascii="Times New Roman" w:eastAsia="Times New Roman" w:hAnsi="Times New Roman" w:cs="Times New Roman"/>
          <w:sz w:val="24"/>
          <w:szCs w:val="24"/>
        </w:rPr>
        <w:t xml:space="preserve">and its more concentrated applications, </w:t>
      </w:r>
      <w:r w:rsidR="00234EB1">
        <w:rPr>
          <w:rFonts w:ascii="Times New Roman" w:eastAsia="Times New Roman" w:hAnsi="Times New Roman" w:cs="Times New Roman"/>
          <w:b/>
          <w:bCs/>
          <w:sz w:val="24"/>
          <w:szCs w:val="24"/>
        </w:rPr>
        <w:t>Happiness 360 Living and Happiness 360 Leadership</w:t>
      </w:r>
      <w:r w:rsidRPr="00D871FC">
        <w:rPr>
          <w:rFonts w:ascii="Times New Roman" w:eastAsia="Times New Roman" w:hAnsi="Times New Roman" w:cs="Times New Roman"/>
          <w:sz w:val="24"/>
          <w:szCs w:val="24"/>
        </w:rPr>
        <w:t xml:space="preserve">. The methodologies unlock hidden personal and professional performance potential by helping individuals to </w:t>
      </w:r>
      <w:r w:rsidRPr="00D871FC">
        <w:rPr>
          <w:rFonts w:ascii="Times New Roman" w:eastAsia="Times New Roman" w:hAnsi="Times New Roman" w:cs="Times New Roman"/>
          <w:b/>
          <w:bCs/>
          <w:sz w:val="24"/>
          <w:szCs w:val="24"/>
        </w:rPr>
        <w:t>realize self-actualization in the midst of fulfilling professional excellence.  </w:t>
      </w:r>
    </w:p>
    <w:p w14:paraId="3A72D63C"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629184C6" w14:textId="2B58F0A6"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xml:space="preserve">As she began to </w:t>
      </w:r>
      <w:r w:rsidR="00234EB1">
        <w:rPr>
          <w:rFonts w:ascii="Times New Roman" w:eastAsia="Times New Roman" w:hAnsi="Times New Roman" w:cs="Times New Roman"/>
          <w:sz w:val="24"/>
          <w:szCs w:val="24"/>
        </w:rPr>
        <w:t>apply the methodology to her life and profession</w:t>
      </w:r>
      <w:r w:rsidRPr="00D871FC">
        <w:rPr>
          <w:rFonts w:ascii="Times New Roman" w:eastAsia="Times New Roman" w:hAnsi="Times New Roman" w:cs="Times New Roman"/>
          <w:sz w:val="24"/>
          <w:szCs w:val="24"/>
        </w:rPr>
        <w:t>, Traciana reveals how she was guided. She shared, “I heard my purpose, which compelled me to broaden the way I create music.” Traciana’s new enlightenment led her to encompass mindful media projects that added layers to the music she created and also that allowed her to begin to listen more deeply to the stories of others. She credits this to leading to a more robust approach to the way she writes, produces, sings, and uses her art to achieve deeper connection</w:t>
      </w:r>
      <w:r w:rsidR="00234EB1">
        <w:rPr>
          <w:rFonts w:ascii="Times New Roman" w:eastAsia="Times New Roman" w:hAnsi="Times New Roman" w:cs="Times New Roman"/>
          <w:sz w:val="24"/>
          <w:szCs w:val="24"/>
        </w:rPr>
        <w:t>s</w:t>
      </w:r>
      <w:r w:rsidRPr="00D871FC">
        <w:rPr>
          <w:rFonts w:ascii="Times New Roman" w:eastAsia="Times New Roman" w:hAnsi="Times New Roman" w:cs="Times New Roman"/>
          <w:sz w:val="24"/>
          <w:szCs w:val="24"/>
        </w:rPr>
        <w:t xml:space="preserve"> with others.</w:t>
      </w:r>
    </w:p>
    <w:p w14:paraId="039F9CFD"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1D564F75"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As Traciana has pursued her mission of leveraging music to build cultural bridges that bring together a global audience, she has come to believe two things:</w:t>
      </w:r>
    </w:p>
    <w:p w14:paraId="1333022A"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26E6C3C0" w14:textId="77777777" w:rsidR="00D871FC" w:rsidRPr="00D871FC" w:rsidRDefault="00D871FC" w:rsidP="00D871F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First, through music, we can all call to the ancestors and look to the unborn </w:t>
      </w:r>
    </w:p>
    <w:p w14:paraId="7DF062F4" w14:textId="77777777" w:rsidR="00D871FC" w:rsidRPr="00D871FC" w:rsidRDefault="00D871FC" w:rsidP="00D871F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Second, through music, we can derive a path of hope, inspiration, truth, and reflection that unites the best of who we are and can become</w:t>
      </w:r>
    </w:p>
    <w:p w14:paraId="0A11326A" w14:textId="77777777" w:rsidR="00D871FC" w:rsidRPr="00D871FC" w:rsidRDefault="00D871FC" w:rsidP="00D871FC">
      <w:pPr>
        <w:spacing w:before="100" w:beforeAutospacing="1" w:after="100" w:afterAutospacing="1" w:line="240" w:lineRule="auto"/>
        <w:outlineLvl w:val="1"/>
        <w:rPr>
          <w:rFonts w:ascii="Times New Roman" w:eastAsia="Times New Roman" w:hAnsi="Times New Roman" w:cs="Times New Roman"/>
          <w:b/>
          <w:bCs/>
          <w:sz w:val="36"/>
          <w:szCs w:val="36"/>
        </w:rPr>
      </w:pPr>
      <w:r w:rsidRPr="00D871FC">
        <w:rPr>
          <w:rFonts w:ascii="Times New Roman" w:eastAsia="Times New Roman" w:hAnsi="Times New Roman" w:cs="Times New Roman"/>
          <w:b/>
          <w:bCs/>
          <w:sz w:val="36"/>
          <w:szCs w:val="36"/>
        </w:rPr>
        <w:t> </w:t>
      </w:r>
    </w:p>
    <w:p w14:paraId="50C7C514" w14:textId="77777777" w:rsidR="00D871FC" w:rsidRPr="00D871FC" w:rsidRDefault="00D871FC" w:rsidP="00D871FC">
      <w:pPr>
        <w:spacing w:before="100" w:beforeAutospacing="1" w:after="100" w:afterAutospacing="1" w:line="240" w:lineRule="auto"/>
        <w:outlineLvl w:val="1"/>
        <w:rPr>
          <w:rFonts w:ascii="Times New Roman" w:eastAsia="Times New Roman" w:hAnsi="Times New Roman" w:cs="Times New Roman"/>
          <w:b/>
          <w:bCs/>
          <w:sz w:val="36"/>
          <w:szCs w:val="36"/>
        </w:rPr>
      </w:pPr>
      <w:r w:rsidRPr="00D871FC">
        <w:rPr>
          <w:rFonts w:ascii="Times New Roman" w:eastAsia="Times New Roman" w:hAnsi="Times New Roman" w:cs="Times New Roman"/>
          <w:b/>
          <w:bCs/>
          <w:sz w:val="36"/>
          <w:szCs w:val="36"/>
        </w:rPr>
        <w:t>Traciana’s Personal Manifesto</w:t>
      </w:r>
    </w:p>
    <w:p w14:paraId="1AE06F6D" w14:textId="2138CB4A"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xml:space="preserve">During the past two decades, Traciana has come to believe that by “Using the unique power of our voice, we have the power to change the world.”  This belief has compelled her to use her </w:t>
      </w:r>
      <w:r w:rsidRPr="00D871FC">
        <w:rPr>
          <w:rFonts w:ascii="Times New Roman" w:eastAsia="Times New Roman" w:hAnsi="Times New Roman" w:cs="Times New Roman"/>
          <w:sz w:val="24"/>
          <w:szCs w:val="24"/>
        </w:rPr>
        <w:lastRenderedPageBreak/>
        <w:t xml:space="preserve">voice in a series of unexpected ways to facilitate the changes she believes are critical to embody. These uncommon ways also include, as a motivational speaker and a multi-media entrepreneur. </w:t>
      </w:r>
    </w:p>
    <w:p w14:paraId="2F1F764D" w14:textId="77AC4C7D"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650A294F" w14:textId="3B5A3619"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Learn More (</w:t>
      </w:r>
      <w:r w:rsidR="00A55BF5" w:rsidRPr="0051734F">
        <w:rPr>
          <w:rFonts w:ascii="Times New Roman" w:eastAsia="Times New Roman" w:hAnsi="Times New Roman" w:cs="Times New Roman"/>
          <w:i/>
          <w:iCs/>
          <w:sz w:val="24"/>
          <w:szCs w:val="24"/>
        </w:rPr>
        <w:t>Link</w:t>
      </w:r>
      <w:r w:rsidRPr="0051734F">
        <w:rPr>
          <w:rFonts w:ascii="Times New Roman" w:eastAsia="Times New Roman" w:hAnsi="Times New Roman" w:cs="Times New Roman"/>
          <w:i/>
          <w:iCs/>
          <w:sz w:val="24"/>
          <w:szCs w:val="24"/>
        </w:rPr>
        <w:t xml:space="preserve"> to </w:t>
      </w:r>
      <w:r w:rsidR="00A55BF5" w:rsidRPr="0051734F">
        <w:rPr>
          <w:rFonts w:ascii="Times New Roman" w:eastAsia="Times New Roman" w:hAnsi="Times New Roman" w:cs="Times New Roman"/>
          <w:i/>
          <w:iCs/>
          <w:sz w:val="24"/>
          <w:szCs w:val="24"/>
        </w:rPr>
        <w:t>f</w:t>
      </w:r>
      <w:r w:rsidRPr="0051734F">
        <w:rPr>
          <w:rFonts w:ascii="Times New Roman" w:eastAsia="Times New Roman" w:hAnsi="Times New Roman" w:cs="Times New Roman"/>
          <w:i/>
          <w:iCs/>
          <w:sz w:val="24"/>
          <w:szCs w:val="24"/>
        </w:rPr>
        <w:t xml:space="preserve">ull Traciana </w:t>
      </w:r>
      <w:r w:rsidR="00A55BF5">
        <w:rPr>
          <w:rFonts w:ascii="Times New Roman" w:eastAsia="Times New Roman" w:hAnsi="Times New Roman" w:cs="Times New Roman"/>
          <w:i/>
          <w:iCs/>
          <w:sz w:val="24"/>
          <w:szCs w:val="24"/>
        </w:rPr>
        <w:t>B</w:t>
      </w:r>
      <w:r w:rsidRPr="0051734F">
        <w:rPr>
          <w:rFonts w:ascii="Times New Roman" w:eastAsia="Times New Roman" w:hAnsi="Times New Roman" w:cs="Times New Roman"/>
          <w:i/>
          <w:iCs/>
          <w:sz w:val="24"/>
          <w:szCs w:val="24"/>
        </w:rPr>
        <w:t>io</w:t>
      </w:r>
      <w:r w:rsidRPr="00D871FC">
        <w:rPr>
          <w:rFonts w:ascii="Times New Roman" w:eastAsia="Times New Roman" w:hAnsi="Times New Roman" w:cs="Times New Roman"/>
          <w:sz w:val="24"/>
          <w:szCs w:val="24"/>
        </w:rPr>
        <w:t>)</w:t>
      </w:r>
    </w:p>
    <w:p w14:paraId="0BB786F1"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68BB9FD9" w14:textId="784163C9"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00F02C2A"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18DB030E" w14:textId="77777777" w:rsidR="00D871FC" w:rsidRPr="00D871FC" w:rsidRDefault="00D871FC" w:rsidP="00D871FC">
      <w:pPr>
        <w:spacing w:before="100" w:beforeAutospacing="1" w:after="100" w:afterAutospacing="1" w:line="240" w:lineRule="auto"/>
        <w:outlineLvl w:val="1"/>
        <w:rPr>
          <w:rFonts w:ascii="Times New Roman" w:eastAsia="Times New Roman" w:hAnsi="Times New Roman" w:cs="Times New Roman"/>
          <w:b/>
          <w:bCs/>
          <w:sz w:val="36"/>
          <w:szCs w:val="36"/>
        </w:rPr>
      </w:pPr>
      <w:r w:rsidRPr="00D871FC">
        <w:rPr>
          <w:rFonts w:ascii="Times New Roman" w:eastAsia="Times New Roman" w:hAnsi="Times New Roman" w:cs="Times New Roman"/>
          <w:b/>
          <w:bCs/>
          <w:sz w:val="36"/>
          <w:szCs w:val="36"/>
        </w:rPr>
        <w:t>ONE SOUND ON TAB</w:t>
      </w:r>
    </w:p>
    <w:p w14:paraId="2510E19E" w14:textId="77777777" w:rsidR="00D871FC" w:rsidRPr="00D871FC" w:rsidRDefault="00D871FC" w:rsidP="00D871FC">
      <w:pPr>
        <w:spacing w:before="100" w:beforeAutospacing="1" w:after="100" w:afterAutospacing="1" w:line="240" w:lineRule="auto"/>
        <w:outlineLvl w:val="2"/>
        <w:rPr>
          <w:rFonts w:ascii="Times New Roman" w:eastAsia="Times New Roman" w:hAnsi="Times New Roman" w:cs="Times New Roman"/>
          <w:b/>
          <w:bCs/>
          <w:sz w:val="27"/>
          <w:szCs w:val="27"/>
        </w:rPr>
      </w:pPr>
      <w:r w:rsidRPr="00D871FC">
        <w:rPr>
          <w:rFonts w:ascii="Times New Roman" w:eastAsia="Times New Roman" w:hAnsi="Times New Roman" w:cs="Times New Roman"/>
          <w:b/>
          <w:bCs/>
          <w:sz w:val="27"/>
          <w:szCs w:val="27"/>
        </w:rPr>
        <w:t> </w:t>
      </w:r>
    </w:p>
    <w:p w14:paraId="13AC2BDA" w14:textId="7F9E08F5" w:rsidR="00D871FC" w:rsidRPr="00D871FC" w:rsidRDefault="00D871FC" w:rsidP="00D871FC">
      <w:pPr>
        <w:spacing w:before="100" w:beforeAutospacing="1" w:after="100" w:afterAutospacing="1" w:line="240" w:lineRule="auto"/>
        <w:outlineLvl w:val="2"/>
        <w:rPr>
          <w:rFonts w:ascii="Times New Roman" w:eastAsia="Times New Roman" w:hAnsi="Times New Roman" w:cs="Times New Roman"/>
          <w:b/>
          <w:bCs/>
          <w:sz w:val="27"/>
          <w:szCs w:val="27"/>
        </w:rPr>
      </w:pPr>
      <w:r w:rsidRPr="00D871FC">
        <w:rPr>
          <w:rFonts w:ascii="Times New Roman" w:eastAsia="Times New Roman" w:hAnsi="Times New Roman" w:cs="Times New Roman"/>
          <w:b/>
          <w:bCs/>
          <w:sz w:val="27"/>
          <w:szCs w:val="27"/>
        </w:rPr>
        <w:t>One Sound One Concerts, Keynotes and Healing Events</w:t>
      </w:r>
    </w:p>
    <w:p w14:paraId="4F1B03ED"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5A72865B"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ABOUT Creating Vocal Connections Through Song, Sound Facilitation, and Story Share</w:t>
      </w:r>
    </w:p>
    <w:p w14:paraId="45CDD0CA" w14:textId="6CCA916B" w:rsidR="007B4634" w:rsidRPr="0051734F" w:rsidRDefault="007B4634" w:rsidP="007B4634">
      <w:pPr>
        <w:spacing w:before="100" w:beforeAutospacing="1" w:after="100" w:afterAutospacing="1" w:line="240" w:lineRule="auto"/>
        <w:rPr>
          <w:rFonts w:ascii="Times New Roman" w:eastAsia="Times New Roman" w:hAnsi="Times New Roman" w:cs="Times New Roman"/>
          <w:sz w:val="24"/>
          <w:szCs w:val="24"/>
        </w:rPr>
      </w:pPr>
      <w:r w:rsidRPr="00A55BF5">
        <w:rPr>
          <w:rFonts w:ascii="Times New Roman" w:eastAsia="Times New Roman" w:hAnsi="Times New Roman" w:cs="Times New Roman"/>
          <w:sz w:val="24"/>
          <w:szCs w:val="24"/>
        </w:rPr>
        <w:t>I believe we are all connected by breath. And through breath, music is our human ability to focus our intentions through sound vibration to build empathy and create social connection</w:t>
      </w:r>
      <w:r w:rsidRPr="0051734F">
        <w:rPr>
          <w:rFonts w:ascii="Times New Roman" w:eastAsia="Times New Roman" w:hAnsi="Times New Roman" w:cs="Times New Roman"/>
          <w:sz w:val="24"/>
          <w:szCs w:val="24"/>
        </w:rPr>
        <w:t>. </w:t>
      </w:r>
    </w:p>
    <w:p w14:paraId="03CFBD50" w14:textId="37975660" w:rsidR="007B4634" w:rsidRPr="0051734F" w:rsidRDefault="007B4634" w:rsidP="007B4634">
      <w:pPr>
        <w:spacing w:before="100" w:beforeAutospacing="1" w:after="100" w:afterAutospacing="1" w:line="240" w:lineRule="auto"/>
        <w:rPr>
          <w:rFonts w:ascii="Times New Roman" w:hAnsi="Times New Roman" w:cs="Times New Roman"/>
          <w:sz w:val="24"/>
          <w:szCs w:val="24"/>
        </w:rPr>
      </w:pPr>
      <w:r w:rsidRPr="0051734F">
        <w:rPr>
          <w:rFonts w:ascii="Times New Roman" w:eastAsia="Times New Roman" w:hAnsi="Times New Roman" w:cs="Times New Roman"/>
          <w:b/>
          <w:bCs/>
          <w:sz w:val="24"/>
          <w:szCs w:val="24"/>
        </w:rPr>
        <w:t xml:space="preserve">Using </w:t>
      </w:r>
      <w:hyperlink r:id="rId7" w:history="1">
        <w:r w:rsidRPr="0051734F">
          <w:rPr>
            <w:rStyle w:val="Hyperlink"/>
            <w:rFonts w:ascii="Times New Roman" w:hAnsi="Times New Roman" w:cs="Times New Roman"/>
            <w:sz w:val="24"/>
            <w:szCs w:val="24"/>
          </w:rPr>
          <w:t>music psychology</w:t>
        </w:r>
      </w:hyperlink>
      <w:r w:rsidRPr="00A55BF5">
        <w:rPr>
          <w:rFonts w:ascii="Times New Roman" w:eastAsia="Times New Roman" w:hAnsi="Times New Roman" w:cs="Times New Roman"/>
          <w:b/>
          <w:bCs/>
          <w:sz w:val="24"/>
          <w:szCs w:val="24"/>
        </w:rPr>
        <w:t xml:space="preserve"> and incorporating extensive research, </w:t>
      </w:r>
      <w:r w:rsidRPr="00A55BF5">
        <w:rPr>
          <w:rFonts w:ascii="Times New Roman" w:eastAsia="Times New Roman" w:hAnsi="Times New Roman" w:cs="Times New Roman"/>
          <w:sz w:val="24"/>
          <w:szCs w:val="24"/>
        </w:rPr>
        <w:t xml:space="preserve">I developed the </w:t>
      </w:r>
      <w:r w:rsidRPr="0051734F">
        <w:rPr>
          <w:rFonts w:ascii="Times New Roman" w:eastAsia="Times New Roman" w:hAnsi="Times New Roman" w:cs="Times New Roman"/>
          <w:b/>
          <w:bCs/>
          <w:sz w:val="24"/>
          <w:szCs w:val="24"/>
        </w:rPr>
        <w:t xml:space="preserve">One Sound On Technique. </w:t>
      </w:r>
      <w:r w:rsidRPr="0051734F">
        <w:rPr>
          <w:rFonts w:ascii="Times New Roman" w:eastAsia="Times New Roman" w:hAnsi="Times New Roman" w:cs="Times New Roman"/>
          <w:sz w:val="24"/>
          <w:szCs w:val="24"/>
        </w:rPr>
        <w:t xml:space="preserve">The technique interweaves song, music, story share, and vibration </w:t>
      </w:r>
      <w:r w:rsidRPr="0051734F">
        <w:rPr>
          <w:rFonts w:ascii="Times New Roman" w:eastAsia="Times New Roman" w:hAnsi="Times New Roman" w:cs="Times New Roman"/>
          <w:b/>
          <w:bCs/>
          <w:sz w:val="24"/>
          <w:szCs w:val="24"/>
        </w:rPr>
        <w:t xml:space="preserve">to create </w:t>
      </w:r>
      <w:r w:rsidR="00234EB1" w:rsidRPr="0051734F">
        <w:rPr>
          <w:rFonts w:ascii="Times New Roman" w:eastAsia="Times New Roman" w:hAnsi="Times New Roman" w:cs="Times New Roman"/>
          <w:b/>
          <w:bCs/>
          <w:sz w:val="24"/>
          <w:szCs w:val="24"/>
        </w:rPr>
        <w:t xml:space="preserve">a </w:t>
      </w:r>
      <w:r w:rsidRPr="0051734F">
        <w:rPr>
          <w:rFonts w:ascii="Times New Roman" w:eastAsia="Times New Roman" w:hAnsi="Times New Roman" w:cs="Times New Roman"/>
          <w:b/>
          <w:bCs/>
          <w:sz w:val="24"/>
          <w:szCs w:val="24"/>
        </w:rPr>
        <w:t xml:space="preserve">Fearless Listening Community and Embodiment. </w:t>
      </w:r>
      <w:r w:rsidRPr="0051734F">
        <w:rPr>
          <w:rFonts w:ascii="Times New Roman" w:eastAsia="Times New Roman" w:hAnsi="Times New Roman" w:cs="Times New Roman"/>
          <w:sz w:val="24"/>
          <w:szCs w:val="24"/>
        </w:rPr>
        <w:t xml:space="preserve">Research supports my beliefs that </w:t>
      </w:r>
      <w:hyperlink r:id="rId8" w:history="1">
        <w:r w:rsidRPr="0051734F">
          <w:rPr>
            <w:rStyle w:val="Hyperlink"/>
            <w:rFonts w:ascii="Times New Roman" w:hAnsi="Times New Roman" w:cs="Times New Roman"/>
            <w:sz w:val="24"/>
            <w:szCs w:val="24"/>
          </w:rPr>
          <w:t>music is pleasurable and plays a key role in our mental and physical well-being</w:t>
        </w:r>
      </w:hyperlink>
      <w:r w:rsidRPr="00A55BF5">
        <w:rPr>
          <w:rFonts w:ascii="Times New Roman" w:eastAsia="Times New Roman" w:hAnsi="Times New Roman" w:cs="Times New Roman"/>
          <w:sz w:val="24"/>
          <w:szCs w:val="24"/>
        </w:rPr>
        <w:t xml:space="preserve">. </w:t>
      </w:r>
      <w:r w:rsidR="00234EB1" w:rsidRPr="00A55BF5">
        <w:rPr>
          <w:rFonts w:ascii="Times New Roman" w:eastAsia="Times New Roman" w:hAnsi="Times New Roman" w:cs="Times New Roman"/>
          <w:sz w:val="24"/>
          <w:szCs w:val="24"/>
        </w:rPr>
        <w:t>O</w:t>
      </w:r>
      <w:r w:rsidRPr="00A55BF5">
        <w:rPr>
          <w:rFonts w:ascii="Times New Roman" w:eastAsia="Times New Roman" w:hAnsi="Times New Roman" w:cs="Times New Roman"/>
          <w:sz w:val="24"/>
          <w:szCs w:val="24"/>
        </w:rPr>
        <w:t>ne study shows that music changes our brain circuits and gives us the ability to build empathy, trust,</w:t>
      </w:r>
      <w:r w:rsidRPr="0051734F">
        <w:rPr>
          <w:rFonts w:ascii="Times New Roman" w:eastAsia="Times New Roman" w:hAnsi="Times New Roman" w:cs="Times New Roman"/>
          <w:sz w:val="24"/>
          <w:szCs w:val="24"/>
        </w:rPr>
        <w:t xml:space="preserve"> and cooperation.</w:t>
      </w:r>
      <w:r w:rsidRPr="0051734F">
        <w:rPr>
          <w:rFonts w:ascii="Times New Roman" w:hAnsi="Times New Roman" w:cs="Times New Roman"/>
          <w:sz w:val="24"/>
          <w:szCs w:val="24"/>
        </w:rPr>
        <w:t xml:space="preserve"> </w:t>
      </w:r>
    </w:p>
    <w:p w14:paraId="539E5711" w14:textId="77777777" w:rsidR="007B4634" w:rsidRPr="00FA632D" w:rsidRDefault="007B4634" w:rsidP="007B4634">
      <w:pPr>
        <w:spacing w:before="100" w:beforeAutospacing="1" w:after="100" w:afterAutospacing="1" w:line="240" w:lineRule="auto"/>
        <w:rPr>
          <w:rFonts w:ascii="Times New Roman" w:eastAsia="Times New Roman" w:hAnsi="Times New Roman" w:cs="Times New Roman"/>
          <w:sz w:val="24"/>
          <w:szCs w:val="24"/>
        </w:rPr>
      </w:pPr>
      <w:r w:rsidRPr="00A55BF5">
        <w:rPr>
          <w:rFonts w:ascii="Times New Roman" w:eastAsia="Times New Roman" w:hAnsi="Times New Roman" w:cs="Times New Roman"/>
          <w:b/>
          <w:bCs/>
          <w:sz w:val="24"/>
          <w:szCs w:val="24"/>
        </w:rPr>
        <w:t>Through guided vocal connection, meditation, song, sound, and story share, One Sound On</w:t>
      </w:r>
      <w:r w:rsidRPr="00A55BF5">
        <w:rPr>
          <w:rFonts w:ascii="Times New Roman" w:eastAsia="Times New Roman" w:hAnsi="Times New Roman" w:cs="Times New Roman"/>
          <w:sz w:val="24"/>
          <w:szCs w:val="24"/>
        </w:rPr>
        <w:t> transcends language and our barriers</w:t>
      </w:r>
      <w:r w:rsidRPr="0051734F">
        <w:rPr>
          <w:rFonts w:ascii="Times New Roman" w:eastAsia="Times New Roman" w:hAnsi="Times New Roman" w:cs="Times New Roman"/>
          <w:sz w:val="24"/>
          <w:szCs w:val="24"/>
        </w:rPr>
        <w:t xml:space="preserve">, invoking our core connections. You can leverage this technique to transform the environment and cultures around you. </w:t>
      </w:r>
      <w:r w:rsidRPr="0051734F">
        <w:rPr>
          <w:rFonts w:ascii="Times New Roman" w:eastAsia="Times New Roman" w:hAnsi="Times New Roman" w:cs="Times New Roman"/>
          <w:b/>
          <w:bCs/>
          <w:sz w:val="24"/>
          <w:szCs w:val="24"/>
        </w:rPr>
        <w:t xml:space="preserve">One Sound On </w:t>
      </w:r>
      <w:r w:rsidRPr="0051734F">
        <w:rPr>
          <w:rFonts w:ascii="Times New Roman" w:eastAsia="Times New Roman" w:hAnsi="Times New Roman" w:cs="Times New Roman"/>
          <w:sz w:val="24"/>
          <w:szCs w:val="24"/>
        </w:rPr>
        <w:t xml:space="preserve">also </w:t>
      </w:r>
      <w:r w:rsidRPr="0051734F">
        <w:rPr>
          <w:rFonts w:ascii="Times New Roman" w:eastAsia="Times New Roman" w:hAnsi="Times New Roman" w:cs="Times New Roman"/>
          <w:b/>
          <w:bCs/>
          <w:sz w:val="24"/>
          <w:szCs w:val="24"/>
        </w:rPr>
        <w:t>harnesses</w:t>
      </w:r>
      <w:r w:rsidRPr="0051734F">
        <w:rPr>
          <w:rFonts w:ascii="Times New Roman" w:eastAsia="Times New Roman" w:hAnsi="Times New Roman" w:cs="Times New Roman"/>
          <w:sz w:val="24"/>
          <w:szCs w:val="24"/>
        </w:rPr>
        <w:t> </w:t>
      </w:r>
      <w:r w:rsidRPr="0051734F">
        <w:rPr>
          <w:rFonts w:ascii="Times New Roman" w:eastAsia="Times New Roman" w:hAnsi="Times New Roman" w:cs="Times New Roman"/>
          <w:b/>
          <w:bCs/>
          <w:sz w:val="24"/>
          <w:szCs w:val="24"/>
        </w:rPr>
        <w:t>the power of community</w:t>
      </w:r>
      <w:r w:rsidRPr="0051734F">
        <w:rPr>
          <w:rFonts w:ascii="Times New Roman" w:eastAsia="Times New Roman" w:hAnsi="Times New Roman" w:cs="Times New Roman"/>
          <w:sz w:val="24"/>
          <w:szCs w:val="24"/>
        </w:rPr>
        <w:t xml:space="preserve">. We make the technique available in our customized </w:t>
      </w:r>
      <w:r>
        <w:rPr>
          <w:rFonts w:ascii="Times New Roman" w:eastAsia="Times New Roman" w:hAnsi="Times New Roman" w:cs="Times New Roman"/>
          <w:sz w:val="24"/>
          <w:szCs w:val="24"/>
        </w:rPr>
        <w:t>learning communities, like:</w:t>
      </w:r>
    </w:p>
    <w:p w14:paraId="7C7EF912" w14:textId="77777777" w:rsidR="007B4634" w:rsidRPr="00FA632D" w:rsidRDefault="007B4634" w:rsidP="007B4634">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One Sound On Townhall Experiences</w:t>
      </w:r>
    </w:p>
    <w:p w14:paraId="2E2615D6" w14:textId="77777777" w:rsidR="007B4634" w:rsidRPr="00FA632D" w:rsidRDefault="007B4634" w:rsidP="007B4634">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One Sound On Summits</w:t>
      </w:r>
    </w:p>
    <w:p w14:paraId="0620749C" w14:textId="77777777" w:rsidR="007B4634" w:rsidRPr="00FA632D" w:rsidRDefault="007B4634" w:rsidP="007B4634">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One Sound On Keynotes &amp; Workshops</w:t>
      </w:r>
    </w:p>
    <w:p w14:paraId="26262B30" w14:textId="77777777" w:rsidR="007B4634" w:rsidRPr="00FA632D" w:rsidRDefault="007B4634" w:rsidP="007B4634">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One Sound On In Concert</w:t>
      </w:r>
    </w:p>
    <w:p w14:paraId="76993EC0" w14:textId="215391DA"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p>
    <w:p w14:paraId="4F2A9B29" w14:textId="41461731" w:rsidR="007B4634" w:rsidRDefault="007B4634" w:rsidP="00D871FC">
      <w:pPr>
        <w:spacing w:before="100" w:beforeAutospacing="1" w:after="100" w:afterAutospacing="1" w:line="240" w:lineRule="auto"/>
        <w:rPr>
          <w:rFonts w:ascii="Times New Roman" w:eastAsia="Times New Roman" w:hAnsi="Times New Roman" w:cs="Times New Roman"/>
          <w:sz w:val="24"/>
          <w:szCs w:val="24"/>
        </w:rPr>
      </w:pPr>
    </w:p>
    <w:p w14:paraId="067D61C3" w14:textId="77777777" w:rsidR="007B4634" w:rsidRDefault="007B4634" w:rsidP="00D871FC">
      <w:pPr>
        <w:spacing w:before="100" w:beforeAutospacing="1" w:after="100" w:afterAutospacing="1" w:line="240" w:lineRule="auto"/>
        <w:rPr>
          <w:rFonts w:ascii="Times New Roman" w:eastAsia="Times New Roman" w:hAnsi="Times New Roman" w:cs="Times New Roman"/>
          <w:sz w:val="24"/>
          <w:szCs w:val="24"/>
        </w:rPr>
      </w:pPr>
    </w:p>
    <w:p w14:paraId="5E42A7C5" w14:textId="308F5A06"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Traciana Graves is pleased to offer the following formats:</w:t>
      </w:r>
    </w:p>
    <w:p w14:paraId="3E2B1904"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166B903D"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One Sound On TG in Concert</w:t>
      </w:r>
      <w:r w:rsidRPr="00D871FC">
        <w:rPr>
          <w:rFonts w:ascii="Times New Roman" w:eastAsia="Times New Roman" w:hAnsi="Times New Roman" w:cs="Times New Roman"/>
          <w:sz w:val="24"/>
          <w:szCs w:val="24"/>
        </w:rPr>
        <w:t xml:space="preserve"> features:</w:t>
      </w:r>
    </w:p>
    <w:p w14:paraId="37892936" w14:textId="38F488AB" w:rsidR="00D871FC" w:rsidRPr="00D871FC" w:rsidRDefault="00D871FC" w:rsidP="00D871FC">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Traciana Graves in concert in acoustic or band formation</w:t>
      </w:r>
    </w:p>
    <w:p w14:paraId="23FEC72C" w14:textId="77777777" w:rsidR="00D871FC" w:rsidRPr="00D871FC" w:rsidRDefault="00D871FC" w:rsidP="00D871FC">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Healing through Sound</w:t>
      </w:r>
    </w:p>
    <w:p w14:paraId="002BB290"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19E5C64F" w14:textId="77777777" w:rsidR="00D871FC" w:rsidRPr="00FA632D"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w:t>
      </w:r>
      <w:r>
        <w:rPr>
          <w:rFonts w:ascii="Times New Roman" w:eastAsia="Times New Roman" w:hAnsi="Times New Roman" w:cs="Times New Roman"/>
          <w:b/>
          <w:bCs/>
          <w:sz w:val="24"/>
          <w:szCs w:val="24"/>
        </w:rPr>
        <w:t xml:space="preserve">Customized </w:t>
      </w:r>
      <w:r w:rsidRPr="00FA632D">
        <w:rPr>
          <w:rFonts w:ascii="Times New Roman" w:eastAsia="Times New Roman" w:hAnsi="Times New Roman" w:cs="Times New Roman"/>
          <w:b/>
          <w:bCs/>
          <w:sz w:val="24"/>
          <w:szCs w:val="24"/>
        </w:rPr>
        <w:t xml:space="preserve">One Sound On Keynotes </w:t>
      </w:r>
      <w:r w:rsidRPr="002C7E63">
        <w:rPr>
          <w:rFonts w:ascii="Times New Roman" w:eastAsia="Times New Roman" w:hAnsi="Times New Roman" w:cs="Times New Roman"/>
          <w:b/>
          <w:bCs/>
          <w:sz w:val="24"/>
          <w:szCs w:val="24"/>
        </w:rPr>
        <w:t>Feature:</w:t>
      </w:r>
    </w:p>
    <w:p w14:paraId="1EF57D1F" w14:textId="77777777" w:rsidR="00D871FC" w:rsidRPr="00FA632D" w:rsidRDefault="00D871FC" w:rsidP="00D871FC">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Guided Sound and Story Share that meets the specific goals of your company, institution, association, conferences, and group gathering</w:t>
      </w:r>
      <w:r>
        <w:rPr>
          <w:rFonts w:ascii="Times New Roman" w:eastAsia="Times New Roman" w:hAnsi="Times New Roman" w:cs="Times New Roman"/>
          <w:sz w:val="24"/>
          <w:szCs w:val="24"/>
        </w:rPr>
        <w:t>s</w:t>
      </w:r>
    </w:p>
    <w:p w14:paraId="4ACDDF7C" w14:textId="77777777" w:rsidR="00D871FC" w:rsidRPr="00FA632D" w:rsidRDefault="00D871FC" w:rsidP="00D871FC">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xml:space="preserve">An opportunity for attendees to cultivate greater cultural competency and respect </w:t>
      </w:r>
      <w:r>
        <w:rPr>
          <w:rFonts w:ascii="Times New Roman" w:eastAsia="Times New Roman" w:hAnsi="Times New Roman" w:cs="Times New Roman"/>
          <w:sz w:val="24"/>
          <w:szCs w:val="24"/>
        </w:rPr>
        <w:t xml:space="preserve">that </w:t>
      </w:r>
      <w:r w:rsidRPr="00FA632D">
        <w:rPr>
          <w:rFonts w:ascii="Times New Roman" w:eastAsia="Times New Roman" w:hAnsi="Times New Roman" w:cs="Times New Roman"/>
          <w:sz w:val="24"/>
          <w:szCs w:val="24"/>
        </w:rPr>
        <w:t>is essential for highly engaged teams</w:t>
      </w:r>
    </w:p>
    <w:p w14:paraId="57036DFD" w14:textId="77777777" w:rsidR="00D871FC" w:rsidRPr="00FA632D" w:rsidRDefault="00D871FC" w:rsidP="00D871FC">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xml:space="preserve">Experiential activities that help the audience to develop </w:t>
      </w:r>
      <w:r>
        <w:rPr>
          <w:rFonts w:ascii="Times New Roman" w:eastAsia="Times New Roman" w:hAnsi="Times New Roman" w:cs="Times New Roman"/>
          <w:sz w:val="24"/>
          <w:szCs w:val="24"/>
        </w:rPr>
        <w:t xml:space="preserve">a </w:t>
      </w:r>
      <w:r w:rsidRPr="00FA632D">
        <w:rPr>
          <w:rFonts w:ascii="Times New Roman" w:eastAsia="Times New Roman" w:hAnsi="Times New Roman" w:cs="Times New Roman"/>
          <w:sz w:val="24"/>
          <w:szCs w:val="24"/>
        </w:rPr>
        <w:t>community for deeper connection, collaboration, and networking</w:t>
      </w:r>
    </w:p>
    <w:p w14:paraId="399F69DD" w14:textId="77777777" w:rsidR="00D871FC" w:rsidRPr="00FA632D"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i/>
          <w:iCs/>
          <w:sz w:val="24"/>
          <w:szCs w:val="24"/>
        </w:rPr>
        <w:t>For Leadership and Team Performance Keynotes</w:t>
      </w:r>
      <w:r>
        <w:rPr>
          <w:rFonts w:ascii="Times New Roman" w:eastAsia="Times New Roman" w:hAnsi="Times New Roman" w:cs="Times New Roman"/>
          <w:i/>
          <w:iCs/>
          <w:sz w:val="24"/>
          <w:szCs w:val="24"/>
        </w:rPr>
        <w:t>,</w:t>
      </w:r>
      <w:r w:rsidRPr="00FA632D">
        <w:rPr>
          <w:rFonts w:ascii="Times New Roman" w:eastAsia="Times New Roman" w:hAnsi="Times New Roman" w:cs="Times New Roman"/>
          <w:i/>
          <w:iCs/>
          <w:sz w:val="24"/>
          <w:szCs w:val="24"/>
        </w:rPr>
        <w:t xml:space="preserve"> </w:t>
      </w:r>
      <w:r w:rsidRPr="001603BC">
        <w:rPr>
          <w:rFonts w:ascii="Times New Roman" w:eastAsia="Times New Roman" w:hAnsi="Times New Roman" w:cs="Times New Roman"/>
          <w:b/>
          <w:bCs/>
          <w:i/>
          <w:iCs/>
          <w:sz w:val="24"/>
          <w:szCs w:val="24"/>
        </w:rPr>
        <w:t>Click Here</w:t>
      </w:r>
      <w:r w:rsidRPr="00FA632D">
        <w:rPr>
          <w:rFonts w:ascii="Times New Roman" w:eastAsia="Times New Roman" w:hAnsi="Times New Roman" w:cs="Times New Roman"/>
          <w:i/>
          <w:iCs/>
          <w:sz w:val="24"/>
          <w:szCs w:val="24"/>
        </w:rPr>
        <w:t xml:space="preserve"> (links to the TG KEYNOTES PERFORMANCE)</w:t>
      </w:r>
    </w:p>
    <w:p w14:paraId="33AD0CCA" w14:textId="77777777" w:rsidR="00D871FC" w:rsidRPr="00FA632D"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i/>
          <w:iCs/>
          <w:sz w:val="24"/>
          <w:szCs w:val="24"/>
        </w:rPr>
        <w:t xml:space="preserve">For Personal </w:t>
      </w:r>
      <w:r>
        <w:rPr>
          <w:rFonts w:ascii="Times New Roman" w:eastAsia="Times New Roman" w:hAnsi="Times New Roman" w:cs="Times New Roman"/>
          <w:i/>
          <w:iCs/>
          <w:sz w:val="24"/>
          <w:szCs w:val="24"/>
        </w:rPr>
        <w:t>D</w:t>
      </w:r>
      <w:r w:rsidRPr="00FA632D">
        <w:rPr>
          <w:rFonts w:ascii="Times New Roman" w:eastAsia="Times New Roman" w:hAnsi="Times New Roman" w:cs="Times New Roman"/>
          <w:i/>
          <w:iCs/>
          <w:sz w:val="24"/>
          <w:szCs w:val="24"/>
        </w:rPr>
        <w:t xml:space="preserve">evelopment and </w:t>
      </w:r>
      <w:r>
        <w:rPr>
          <w:rFonts w:ascii="Times New Roman" w:eastAsia="Times New Roman" w:hAnsi="Times New Roman" w:cs="Times New Roman"/>
          <w:i/>
          <w:iCs/>
          <w:sz w:val="24"/>
          <w:szCs w:val="24"/>
        </w:rPr>
        <w:t>K</w:t>
      </w:r>
      <w:r w:rsidRPr="00FA632D">
        <w:rPr>
          <w:rFonts w:ascii="Times New Roman" w:eastAsia="Times New Roman" w:hAnsi="Times New Roman" w:cs="Times New Roman"/>
          <w:i/>
          <w:iCs/>
          <w:sz w:val="24"/>
          <w:szCs w:val="24"/>
        </w:rPr>
        <w:t>eynotes</w:t>
      </w:r>
      <w:r>
        <w:rPr>
          <w:rFonts w:ascii="Times New Roman" w:eastAsia="Times New Roman" w:hAnsi="Times New Roman" w:cs="Times New Roman"/>
          <w:i/>
          <w:iCs/>
          <w:sz w:val="24"/>
          <w:szCs w:val="24"/>
        </w:rPr>
        <w:t>,</w:t>
      </w:r>
      <w:r w:rsidRPr="00FA632D">
        <w:rPr>
          <w:rFonts w:ascii="Times New Roman" w:eastAsia="Times New Roman" w:hAnsi="Times New Roman" w:cs="Times New Roman"/>
          <w:i/>
          <w:iCs/>
          <w:sz w:val="24"/>
          <w:szCs w:val="24"/>
        </w:rPr>
        <w:t xml:space="preserve"> </w:t>
      </w:r>
      <w:r w:rsidRPr="001603BC">
        <w:rPr>
          <w:rFonts w:ascii="Times New Roman" w:eastAsia="Times New Roman" w:hAnsi="Times New Roman" w:cs="Times New Roman"/>
          <w:b/>
          <w:bCs/>
          <w:i/>
          <w:iCs/>
          <w:sz w:val="24"/>
          <w:szCs w:val="24"/>
        </w:rPr>
        <w:t>Click Here</w:t>
      </w:r>
      <w:r w:rsidRPr="00FA632D">
        <w:rPr>
          <w:rFonts w:ascii="Times New Roman" w:eastAsia="Times New Roman" w:hAnsi="Times New Roman" w:cs="Times New Roman"/>
          <w:i/>
          <w:iCs/>
          <w:sz w:val="24"/>
          <w:szCs w:val="24"/>
        </w:rPr>
        <w:t xml:space="preserve"> (links to the TG KEYNOTES LIVING)</w:t>
      </w:r>
    </w:p>
    <w:p w14:paraId="79D5CB50" w14:textId="77777777" w:rsidR="00D871FC" w:rsidRPr="00D871FC" w:rsidRDefault="00D871FC" w:rsidP="0051734F">
      <w:pPr>
        <w:spacing w:before="100" w:beforeAutospacing="1" w:after="100" w:afterAutospacing="1" w:line="240" w:lineRule="auto"/>
        <w:rPr>
          <w:rFonts w:ascii="Times New Roman" w:eastAsia="Times New Roman" w:hAnsi="Times New Roman" w:cs="Times New Roman"/>
          <w:sz w:val="24"/>
          <w:szCs w:val="24"/>
        </w:rPr>
      </w:pPr>
    </w:p>
    <w:p w14:paraId="0504552C"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2EAA7071" w14:textId="77777777" w:rsidR="00A55BF5" w:rsidRDefault="00A55BF5" w:rsidP="00A55BF5">
      <w:pPr>
        <w:spacing w:before="100" w:beforeAutospacing="1" w:after="100" w:afterAutospacing="1" w:line="240" w:lineRule="auto"/>
        <w:ind w:left="36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One Sound On (2-Hour) Townhall: Experiences Creating Community Through Vocal Connection provide: </w:t>
      </w:r>
      <w:r>
        <w:rPr>
          <w:rFonts w:ascii="Times New Roman" w:eastAsia="Times New Roman" w:hAnsi="Times New Roman" w:cs="Times New Roman"/>
          <w:sz w:val="24"/>
          <w:szCs w:val="24"/>
        </w:rPr>
        <w:t xml:space="preserve"> </w:t>
      </w:r>
    </w:p>
    <w:p w14:paraId="12443AA0" w14:textId="3B1746D4"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 (</w:t>
      </w:r>
      <w:r w:rsidRPr="00D871FC">
        <w:rPr>
          <w:rFonts w:ascii="Times New Roman" w:eastAsia="Times New Roman" w:hAnsi="Times New Roman" w:cs="Times New Roman"/>
          <w:b/>
          <w:bCs/>
          <w:i/>
          <w:iCs/>
          <w:sz w:val="24"/>
          <w:szCs w:val="24"/>
        </w:rPr>
        <w:t>will hyperlink to townhalls on TG)</w:t>
      </w:r>
    </w:p>
    <w:p w14:paraId="0F68CB49" w14:textId="77777777" w:rsidR="00A55BF5" w:rsidRDefault="00A55BF5" w:rsidP="00A55BF5">
      <w:pPr>
        <w:numPr>
          <w:ilvl w:val="0"/>
          <w:numId w:val="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andpicked discussion topics curated from our,</w:t>
      </w:r>
      <w:r>
        <w:rPr>
          <w:rFonts w:ascii="Times New Roman" w:eastAsia="Times New Roman" w:hAnsi="Times New Roman" w:cs="Times New Roman"/>
          <w:b/>
          <w:bCs/>
          <w:sz w:val="24"/>
          <w:szCs w:val="24"/>
        </w:rPr>
        <w:t xml:space="preserve"> Editorial Calendar Topics </w:t>
      </w:r>
      <w:r>
        <w:rPr>
          <w:rFonts w:ascii="Times New Roman" w:eastAsia="Times New Roman" w:hAnsi="Times New Roman" w:cs="Times New Roman"/>
          <w:sz w:val="24"/>
          <w:szCs w:val="24"/>
        </w:rPr>
        <w:t>for groups, organizations, and institutions</w:t>
      </w:r>
    </w:p>
    <w:p w14:paraId="424B6AF0" w14:textId="77777777" w:rsidR="00A55BF5" w:rsidRDefault="00A55BF5" w:rsidP="00A55BF5">
      <w:pPr>
        <w:numPr>
          <w:ilvl w:val="0"/>
          <w:numId w:val="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listic community and profound networking opportunities </w:t>
      </w:r>
    </w:p>
    <w:p w14:paraId="62525499" w14:textId="77777777" w:rsidR="00A55BF5" w:rsidRDefault="00A55BF5" w:rsidP="00A55BF5">
      <w:pPr>
        <w:numPr>
          <w:ilvl w:val="0"/>
          <w:numId w:val="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active audience-driven discussion</w:t>
      </w:r>
    </w:p>
    <w:p w14:paraId="0B846281" w14:textId="77777777" w:rsidR="00A55BF5" w:rsidRDefault="00A55BF5" w:rsidP="00A55BF5">
      <w:pPr>
        <w:numPr>
          <w:ilvl w:val="0"/>
          <w:numId w:val="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uided Sound Healing, Meditation, and Story Share</w:t>
      </w:r>
    </w:p>
    <w:p w14:paraId="78D32B90"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583B1CF6" w14:textId="78E7CCB9"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lastRenderedPageBreak/>
        <w:t>One Sound On Intensive Workshops</w:t>
      </w:r>
      <w:r>
        <w:rPr>
          <w:rFonts w:ascii="Times New Roman" w:eastAsia="Times New Roman" w:hAnsi="Times New Roman" w:cs="Times New Roman"/>
          <w:b/>
          <w:bCs/>
          <w:sz w:val="24"/>
          <w:szCs w:val="24"/>
        </w:rPr>
        <w:t>:</w:t>
      </w:r>
      <w:r w:rsidRPr="00D871FC">
        <w:rPr>
          <w:rFonts w:ascii="Times New Roman" w:eastAsia="Times New Roman" w:hAnsi="Times New Roman" w:cs="Times New Roman"/>
          <w:b/>
          <w:bCs/>
          <w:sz w:val="24"/>
          <w:szCs w:val="24"/>
        </w:rPr>
        <w:t xml:space="preserve"> </w:t>
      </w:r>
    </w:p>
    <w:p w14:paraId="1FC4BB32" w14:textId="77777777" w:rsidR="00D871FC" w:rsidRPr="00FA632D" w:rsidRDefault="00D871FC" w:rsidP="00D871FC">
      <w:pPr>
        <w:numPr>
          <w:ilvl w:val="0"/>
          <w:numId w:val="10"/>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Pr="001603BC">
        <w:rPr>
          <w:rFonts w:ascii="Times New Roman" w:eastAsia="Times New Roman" w:hAnsi="Times New Roman" w:cs="Times New Roman"/>
          <w:sz w:val="24"/>
          <w:szCs w:val="24"/>
        </w:rPr>
        <w:t>an vary in length from a half-day to 3-5 days</w:t>
      </w:r>
      <w:r w:rsidRPr="00FA632D">
        <w:rPr>
          <w:rFonts w:ascii="Times New Roman" w:eastAsia="Times New Roman" w:hAnsi="Times New Roman" w:cs="Times New Roman"/>
          <w:b/>
          <w:bCs/>
          <w:sz w:val="24"/>
          <w:szCs w:val="24"/>
        </w:rPr>
        <w:t> </w:t>
      </w:r>
    </w:p>
    <w:p w14:paraId="594E420E" w14:textId="77777777" w:rsidR="00D871FC" w:rsidRPr="00FA632D" w:rsidRDefault="00D871FC" w:rsidP="00D871FC">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xml:space="preserve">Can be customized for your company's specific needs to work in tandem with Traciana Graves' </w:t>
      </w:r>
      <w:r w:rsidRPr="00FA632D">
        <w:rPr>
          <w:rFonts w:ascii="Times New Roman" w:eastAsia="Times New Roman" w:hAnsi="Times New Roman" w:cs="Times New Roman"/>
          <w:b/>
          <w:bCs/>
          <w:sz w:val="24"/>
          <w:szCs w:val="24"/>
        </w:rPr>
        <w:t>Fearless Listening Leadership Cultures or Fearless Listening Personal Success Methodologies</w:t>
      </w:r>
      <w:r w:rsidRPr="00FA632D">
        <w:rPr>
          <w:rFonts w:ascii="Times New Roman" w:eastAsia="Times New Roman" w:hAnsi="Times New Roman" w:cs="Times New Roman"/>
          <w:sz w:val="24"/>
          <w:szCs w:val="24"/>
        </w:rPr>
        <w:t xml:space="preserve"> as well as your group or audience's personal goals</w:t>
      </w:r>
    </w:p>
    <w:p w14:paraId="2A490B93" w14:textId="77777777" w:rsidR="00D871FC" w:rsidRPr="00FA632D" w:rsidRDefault="00D871FC" w:rsidP="00D871FC">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xml:space="preserve">Afford leaders and their team members with a heightened understanding of how inclusive cultures benefit </w:t>
      </w:r>
      <w:r>
        <w:rPr>
          <w:rFonts w:ascii="Times New Roman" w:eastAsia="Times New Roman" w:hAnsi="Times New Roman" w:cs="Times New Roman"/>
          <w:sz w:val="24"/>
          <w:szCs w:val="24"/>
        </w:rPr>
        <w:t xml:space="preserve">from </w:t>
      </w:r>
      <w:r w:rsidRPr="00FA632D">
        <w:rPr>
          <w:rFonts w:ascii="Times New Roman" w:eastAsia="Times New Roman" w:hAnsi="Times New Roman" w:cs="Times New Roman"/>
          <w:sz w:val="24"/>
          <w:szCs w:val="24"/>
        </w:rPr>
        <w:t>the productivity and innovation of every team </w:t>
      </w:r>
    </w:p>
    <w:p w14:paraId="4F4DBCE0" w14:textId="77777777" w:rsidR="00D871FC" w:rsidRPr="00FA632D" w:rsidRDefault="00D871FC" w:rsidP="00D871FC">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Provide critical opportunities to create a long-lasting and authentic connection</w:t>
      </w:r>
    </w:p>
    <w:p w14:paraId="7453B93C" w14:textId="77777777" w:rsidR="00D871FC" w:rsidRPr="00FA632D"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w:t>
      </w:r>
      <w:r w:rsidRPr="00FA632D">
        <w:rPr>
          <w:rFonts w:ascii="Times New Roman" w:eastAsia="Times New Roman" w:hAnsi="Times New Roman" w:cs="Times New Roman"/>
          <w:i/>
          <w:iCs/>
          <w:sz w:val="24"/>
          <w:szCs w:val="24"/>
        </w:rPr>
        <w:t>For Leadership and Team Performance Workshop Intensives</w:t>
      </w:r>
      <w:r>
        <w:rPr>
          <w:rFonts w:ascii="Times New Roman" w:eastAsia="Times New Roman" w:hAnsi="Times New Roman" w:cs="Times New Roman"/>
          <w:i/>
          <w:iCs/>
          <w:sz w:val="24"/>
          <w:szCs w:val="24"/>
        </w:rPr>
        <w:t>,</w:t>
      </w:r>
      <w:r w:rsidRPr="00FA632D">
        <w:rPr>
          <w:rFonts w:ascii="Times New Roman" w:eastAsia="Times New Roman" w:hAnsi="Times New Roman" w:cs="Times New Roman"/>
          <w:i/>
          <w:iCs/>
          <w:sz w:val="24"/>
          <w:szCs w:val="24"/>
        </w:rPr>
        <w:t xml:space="preserve"> </w:t>
      </w:r>
      <w:r w:rsidRPr="001603BC">
        <w:rPr>
          <w:rFonts w:ascii="Times New Roman" w:eastAsia="Times New Roman" w:hAnsi="Times New Roman" w:cs="Times New Roman"/>
          <w:b/>
          <w:bCs/>
          <w:i/>
          <w:iCs/>
          <w:sz w:val="24"/>
          <w:szCs w:val="24"/>
        </w:rPr>
        <w:t>Click H</w:t>
      </w:r>
      <w:r w:rsidRPr="002C7E63">
        <w:rPr>
          <w:rFonts w:ascii="Times New Roman" w:eastAsia="Times New Roman" w:hAnsi="Times New Roman" w:cs="Times New Roman"/>
          <w:b/>
          <w:bCs/>
          <w:i/>
          <w:iCs/>
          <w:sz w:val="24"/>
          <w:szCs w:val="24"/>
        </w:rPr>
        <w:t>ere</w:t>
      </w:r>
      <w:r w:rsidRPr="00FA632D">
        <w:rPr>
          <w:rFonts w:ascii="Times New Roman" w:eastAsia="Times New Roman" w:hAnsi="Times New Roman" w:cs="Times New Roman"/>
          <w:i/>
          <w:iCs/>
          <w:sz w:val="24"/>
          <w:szCs w:val="24"/>
        </w:rPr>
        <w:t xml:space="preserve"> (links to the TG KEYNOTES &amp; WORKSHOP PERFORMANCE)</w:t>
      </w:r>
    </w:p>
    <w:p w14:paraId="4AF62729" w14:textId="77777777" w:rsidR="00D871FC" w:rsidRPr="00FA632D"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i/>
          <w:iCs/>
          <w:sz w:val="24"/>
          <w:szCs w:val="24"/>
        </w:rPr>
        <w:t xml:space="preserve">For Personal Development, Healing Workshop Intensives </w:t>
      </w:r>
      <w:r w:rsidRPr="001603BC">
        <w:rPr>
          <w:rFonts w:ascii="Times New Roman" w:eastAsia="Times New Roman" w:hAnsi="Times New Roman" w:cs="Times New Roman"/>
          <w:b/>
          <w:bCs/>
          <w:i/>
          <w:iCs/>
          <w:sz w:val="24"/>
          <w:szCs w:val="24"/>
        </w:rPr>
        <w:t>Click Here</w:t>
      </w:r>
      <w:r w:rsidRPr="00FA632D">
        <w:rPr>
          <w:rFonts w:ascii="Times New Roman" w:eastAsia="Times New Roman" w:hAnsi="Times New Roman" w:cs="Times New Roman"/>
          <w:i/>
          <w:iCs/>
          <w:sz w:val="24"/>
          <w:szCs w:val="24"/>
        </w:rPr>
        <w:t xml:space="preserve"> (links to the TG KEYNOTES &amp; WORKSHOPS LIVING)</w:t>
      </w:r>
    </w:p>
    <w:p w14:paraId="57496E0A"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370F479B" w14:textId="77777777" w:rsidR="00D871FC" w:rsidRPr="00D871FC" w:rsidRDefault="00D871FC" w:rsidP="00D871FC">
      <w:pPr>
        <w:spacing w:before="100" w:beforeAutospacing="1" w:after="100" w:afterAutospacing="1" w:line="240" w:lineRule="auto"/>
        <w:outlineLvl w:val="3"/>
        <w:rPr>
          <w:rFonts w:ascii="Times New Roman" w:eastAsia="Times New Roman" w:hAnsi="Times New Roman" w:cs="Times New Roman"/>
          <w:b/>
          <w:bCs/>
          <w:sz w:val="24"/>
          <w:szCs w:val="24"/>
        </w:rPr>
      </w:pPr>
      <w:r w:rsidRPr="00D871FC">
        <w:rPr>
          <w:rFonts w:ascii="Times New Roman" w:eastAsia="Times New Roman" w:hAnsi="Times New Roman" w:cs="Times New Roman"/>
          <w:b/>
          <w:bCs/>
          <w:sz w:val="24"/>
          <w:szCs w:val="24"/>
        </w:rPr>
        <w:t> </w:t>
      </w:r>
    </w:p>
    <w:p w14:paraId="603AD435" w14:textId="77777777" w:rsidR="00D871FC" w:rsidRPr="00D871FC" w:rsidRDefault="00D871FC" w:rsidP="00D871FC">
      <w:pPr>
        <w:spacing w:before="100" w:beforeAutospacing="1" w:after="100" w:afterAutospacing="1" w:line="240" w:lineRule="auto"/>
        <w:outlineLvl w:val="1"/>
        <w:rPr>
          <w:rFonts w:ascii="Times New Roman" w:eastAsia="Times New Roman" w:hAnsi="Times New Roman" w:cs="Times New Roman"/>
          <w:b/>
          <w:bCs/>
          <w:sz w:val="36"/>
          <w:szCs w:val="36"/>
        </w:rPr>
      </w:pPr>
      <w:r w:rsidRPr="00D871FC">
        <w:rPr>
          <w:rFonts w:ascii="Times New Roman" w:eastAsia="Times New Roman" w:hAnsi="Times New Roman" w:cs="Times New Roman"/>
          <w:b/>
          <w:bCs/>
          <w:sz w:val="36"/>
          <w:szCs w:val="36"/>
        </w:rPr>
        <w:t> </w:t>
      </w:r>
    </w:p>
    <w:p w14:paraId="4BEBD95C" w14:textId="77777777" w:rsidR="00D871FC" w:rsidRPr="00D871FC" w:rsidRDefault="00D871FC" w:rsidP="00D871FC">
      <w:pPr>
        <w:spacing w:before="100" w:beforeAutospacing="1" w:after="100" w:afterAutospacing="1" w:line="240" w:lineRule="auto"/>
        <w:outlineLvl w:val="1"/>
        <w:rPr>
          <w:rFonts w:ascii="Times New Roman" w:eastAsia="Times New Roman" w:hAnsi="Times New Roman" w:cs="Times New Roman"/>
          <w:b/>
          <w:bCs/>
          <w:sz w:val="36"/>
          <w:szCs w:val="36"/>
        </w:rPr>
      </w:pPr>
      <w:r w:rsidRPr="00D871FC">
        <w:rPr>
          <w:rFonts w:ascii="Times New Roman" w:eastAsia="Times New Roman" w:hAnsi="Times New Roman" w:cs="Times New Roman"/>
          <w:b/>
          <w:bCs/>
          <w:sz w:val="36"/>
          <w:szCs w:val="36"/>
        </w:rPr>
        <w:t>MUSIC PROJECTS SUBTAB</w:t>
      </w:r>
    </w:p>
    <w:p w14:paraId="31FE6BAD" w14:textId="43D96775"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For updates about releases and performances</w:t>
      </w:r>
      <w:r w:rsidR="00234EB1">
        <w:rPr>
          <w:rFonts w:ascii="Times New Roman" w:eastAsia="Times New Roman" w:hAnsi="Times New Roman" w:cs="Times New Roman"/>
          <w:sz w:val="24"/>
          <w:szCs w:val="24"/>
        </w:rPr>
        <w:t>,</w:t>
      </w:r>
      <w:r w:rsidRPr="00D871FC">
        <w:rPr>
          <w:rFonts w:ascii="Times New Roman" w:eastAsia="Times New Roman" w:hAnsi="Times New Roman" w:cs="Times New Roman"/>
          <w:sz w:val="24"/>
          <w:szCs w:val="24"/>
        </w:rPr>
        <w:t xml:space="preserve"> sign up for the </w:t>
      </w:r>
      <w:r w:rsidRPr="00D871FC">
        <w:rPr>
          <w:rFonts w:ascii="Times New Roman" w:eastAsia="Times New Roman" w:hAnsi="Times New Roman" w:cs="Times New Roman"/>
          <w:b/>
          <w:bCs/>
          <w:i/>
          <w:iCs/>
          <w:sz w:val="24"/>
          <w:szCs w:val="24"/>
        </w:rPr>
        <w:t>Traciana Times Newsletter</w:t>
      </w:r>
    </w:p>
    <w:p w14:paraId="087589BE"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2031F2DA"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Through music, we can derive a path of hope, inspiration, truth, and reflection that unites the best of who we are and can become.” - Traciana Graves</w:t>
      </w:r>
    </w:p>
    <w:p w14:paraId="373E4AD8"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6BCA1C67" w14:textId="5F9D9B91"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xml:space="preserve">Over the past 20 years, Traciana has never stopped making music, regardless of </w:t>
      </w:r>
      <w:r w:rsidR="00234EB1">
        <w:rPr>
          <w:rFonts w:ascii="Times New Roman" w:eastAsia="Times New Roman" w:hAnsi="Times New Roman" w:cs="Times New Roman"/>
          <w:sz w:val="24"/>
          <w:szCs w:val="24"/>
        </w:rPr>
        <w:t>her selected medium</w:t>
      </w:r>
      <w:r w:rsidRPr="00D871FC">
        <w:rPr>
          <w:rFonts w:ascii="Times New Roman" w:eastAsia="Times New Roman" w:hAnsi="Times New Roman" w:cs="Times New Roman"/>
          <w:sz w:val="24"/>
          <w:szCs w:val="24"/>
        </w:rPr>
        <w:t xml:space="preserve">.  Since the initial release of her critically acclaimed debut album, </w:t>
      </w:r>
      <w:r w:rsidRPr="00D871FC">
        <w:rPr>
          <w:rFonts w:ascii="Times New Roman" w:eastAsia="Times New Roman" w:hAnsi="Times New Roman" w:cs="Times New Roman"/>
          <w:b/>
          <w:bCs/>
          <w:sz w:val="24"/>
          <w:szCs w:val="24"/>
        </w:rPr>
        <w:t>Songs of a Prodigal Daughter</w:t>
      </w:r>
      <w:r w:rsidRPr="00D871FC">
        <w:rPr>
          <w:rFonts w:ascii="Times New Roman" w:eastAsia="Times New Roman" w:hAnsi="Times New Roman" w:cs="Times New Roman"/>
          <w:sz w:val="24"/>
          <w:szCs w:val="24"/>
        </w:rPr>
        <w:t>, she has honed a multi-layered process for creating multi-faceted expressions of the songs she writes and the stories that she captures.</w:t>
      </w:r>
    </w:p>
    <w:p w14:paraId="43B096C0"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68941CFD"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Emancipated: The Trilogy Volumes (Present)</w:t>
      </w:r>
    </w:p>
    <w:p w14:paraId="1528FC91"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606DF44E"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lastRenderedPageBreak/>
        <w:t xml:space="preserve">Traciana is currently writing a three-pronged studio project titled, </w:t>
      </w:r>
      <w:r w:rsidRPr="00D871FC">
        <w:rPr>
          <w:rFonts w:ascii="Times New Roman" w:eastAsia="Times New Roman" w:hAnsi="Times New Roman" w:cs="Times New Roman"/>
          <w:b/>
          <w:bCs/>
          <w:sz w:val="24"/>
          <w:szCs w:val="24"/>
        </w:rPr>
        <w:t xml:space="preserve">Emancipated, </w:t>
      </w:r>
      <w:r w:rsidRPr="00D871FC">
        <w:rPr>
          <w:rFonts w:ascii="Times New Roman" w:eastAsia="Times New Roman" w:hAnsi="Times New Roman" w:cs="Times New Roman"/>
          <w:sz w:val="24"/>
          <w:szCs w:val="24"/>
        </w:rPr>
        <w:t>which features her trademark multi-lingual approach to composing music and lyrics. Volumes 1-3, which have guest appearances from some of Traciana’s favorite musicians from Brazil, Europe, the United States, Africa, and India, is comprised of:</w:t>
      </w:r>
    </w:p>
    <w:p w14:paraId="754245ED" w14:textId="77777777" w:rsidR="00D871FC" w:rsidRPr="00D871FC" w:rsidRDefault="00D871FC" w:rsidP="00D871FC">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xml:space="preserve">Volume I: </w:t>
      </w:r>
      <w:r w:rsidRPr="00D871FC">
        <w:rPr>
          <w:rFonts w:ascii="Times New Roman" w:eastAsia="Times New Roman" w:hAnsi="Times New Roman" w:cs="Times New Roman"/>
          <w:b/>
          <w:bCs/>
          <w:sz w:val="24"/>
          <w:szCs w:val="24"/>
        </w:rPr>
        <w:t> MINTY! (The Unspoken &amp; Untold of Araminta Ross)</w:t>
      </w:r>
    </w:p>
    <w:p w14:paraId="0A817D07" w14:textId="77777777" w:rsidR="00D871FC" w:rsidRPr="00D871FC" w:rsidRDefault="00D871FC" w:rsidP="00D871FC">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xml:space="preserve">Volume II: </w:t>
      </w:r>
      <w:r w:rsidRPr="00D871FC">
        <w:rPr>
          <w:rFonts w:ascii="Times New Roman" w:eastAsia="Times New Roman" w:hAnsi="Times New Roman" w:cs="Times New Roman"/>
          <w:b/>
          <w:bCs/>
          <w:sz w:val="24"/>
          <w:szCs w:val="24"/>
        </w:rPr>
        <w:t> Psalms of A Prodigal Daughter </w:t>
      </w:r>
    </w:p>
    <w:p w14:paraId="24A6269F" w14:textId="77777777" w:rsidR="00D871FC" w:rsidRPr="00D871FC" w:rsidRDefault="00D871FC" w:rsidP="00D871FC">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xml:space="preserve">Volume III: </w:t>
      </w:r>
      <w:r w:rsidRPr="00D871FC">
        <w:rPr>
          <w:rFonts w:ascii="Times New Roman" w:eastAsia="Times New Roman" w:hAnsi="Times New Roman" w:cs="Times New Roman"/>
          <w:b/>
          <w:bCs/>
          <w:sz w:val="24"/>
          <w:szCs w:val="24"/>
        </w:rPr>
        <w:t>Shavasana &amp; Song</w:t>
      </w:r>
    </w:p>
    <w:p w14:paraId="15247AA1"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3381364D"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Fearless Listening™: The Unspoken Project (Current)</w:t>
      </w:r>
    </w:p>
    <w:p w14:paraId="7F0CEA35"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2D81E2F9"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xml:space="preserve">The Fearless Listening ™ Projects feature music Traciana has created and performed in various mindful media formats. It extends the digital stories she has produced, which can be found on </w:t>
      </w:r>
      <w:r w:rsidRPr="00D871FC">
        <w:rPr>
          <w:rFonts w:ascii="Times New Roman" w:eastAsia="Times New Roman" w:hAnsi="Times New Roman" w:cs="Times New Roman"/>
          <w:b/>
          <w:bCs/>
          <w:sz w:val="24"/>
          <w:szCs w:val="24"/>
        </w:rPr>
        <w:t>The Visionary Leader Network</w:t>
      </w:r>
      <w:r w:rsidRPr="00D871FC">
        <w:rPr>
          <w:rFonts w:ascii="Times New Roman" w:eastAsia="Times New Roman" w:hAnsi="Times New Roman" w:cs="Times New Roman"/>
          <w:sz w:val="24"/>
          <w:szCs w:val="24"/>
        </w:rPr>
        <w:t>.  </w:t>
      </w:r>
    </w:p>
    <w:p w14:paraId="6AED3DB3"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2A64F4AA"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7E0AE250"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The Say Something Beautiful Sessions (2014-Present)</w:t>
      </w:r>
    </w:p>
    <w:p w14:paraId="02991EFD"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47467034" w14:textId="3C65F580"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The</w:t>
      </w:r>
      <w:r w:rsidRPr="00D871FC">
        <w:rPr>
          <w:rFonts w:ascii="Times New Roman" w:eastAsia="Times New Roman" w:hAnsi="Times New Roman" w:cs="Times New Roman"/>
          <w:b/>
          <w:bCs/>
          <w:sz w:val="24"/>
          <w:szCs w:val="24"/>
        </w:rPr>
        <w:t xml:space="preserve"> Say Something Beautiful ™ </w:t>
      </w:r>
      <w:r w:rsidRPr="00D871FC">
        <w:rPr>
          <w:rFonts w:ascii="Times New Roman" w:eastAsia="Times New Roman" w:hAnsi="Times New Roman" w:cs="Times New Roman"/>
          <w:sz w:val="24"/>
          <w:szCs w:val="24"/>
        </w:rPr>
        <w:t xml:space="preserve">Campaign is a digital storytelling project that evolved from Traciana Graves customizing the </w:t>
      </w:r>
      <w:r w:rsidRPr="00D871FC">
        <w:rPr>
          <w:rFonts w:ascii="Times New Roman" w:eastAsia="Times New Roman" w:hAnsi="Times New Roman" w:cs="Times New Roman"/>
          <w:b/>
          <w:bCs/>
          <w:sz w:val="24"/>
          <w:szCs w:val="24"/>
        </w:rPr>
        <w:t>Fearless Listening ™ Methodology</w:t>
      </w:r>
      <w:r w:rsidRPr="00D871FC">
        <w:rPr>
          <w:rFonts w:ascii="Times New Roman" w:eastAsia="Times New Roman" w:hAnsi="Times New Roman" w:cs="Times New Roman"/>
          <w:sz w:val="24"/>
          <w:szCs w:val="24"/>
        </w:rPr>
        <w:t xml:space="preserve"> to create a scaffolded anti-bullying initiative</w:t>
      </w:r>
      <w:r w:rsidRPr="00D871FC">
        <w:rPr>
          <w:rFonts w:ascii="Times New Roman" w:eastAsia="Times New Roman" w:hAnsi="Times New Roman" w:cs="Times New Roman"/>
          <w:b/>
          <w:bCs/>
          <w:sz w:val="24"/>
          <w:szCs w:val="24"/>
        </w:rPr>
        <w:t>, Project Bully Free Zone</w:t>
      </w:r>
      <w:r w:rsidRPr="00D871FC">
        <w:rPr>
          <w:rFonts w:ascii="Times New Roman" w:eastAsia="Times New Roman" w:hAnsi="Times New Roman" w:cs="Times New Roman"/>
          <w:sz w:val="24"/>
          <w:szCs w:val="24"/>
        </w:rPr>
        <w:t>, for the workplace, higher education, and schools throughout the country.  </w:t>
      </w:r>
    </w:p>
    <w:p w14:paraId="744B5FBE"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0AA4FF9A"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xml:space="preserve">As Traciana created civility training and events for tens of thousands of participants, she recognized the need to leverage the Fearless Listening Methodology further to foster greater empathy, vulnerability, and positive psychology that were necessary to create greater safety and inclusion.  To date, </w:t>
      </w:r>
      <w:r w:rsidRPr="00D871FC">
        <w:rPr>
          <w:rFonts w:ascii="Times New Roman" w:eastAsia="Times New Roman" w:hAnsi="Times New Roman" w:cs="Times New Roman"/>
          <w:b/>
          <w:bCs/>
          <w:sz w:val="24"/>
          <w:szCs w:val="24"/>
        </w:rPr>
        <w:t>Say Something Beautiful</w:t>
      </w:r>
      <w:r w:rsidRPr="00D871FC">
        <w:rPr>
          <w:rFonts w:ascii="Times New Roman" w:eastAsia="Times New Roman" w:hAnsi="Times New Roman" w:cs="Times New Roman"/>
          <w:sz w:val="24"/>
          <w:szCs w:val="24"/>
        </w:rPr>
        <w:t xml:space="preserve"> has been featured on live televised events and shared partnerships nationwide with leading organizations, including the </w:t>
      </w:r>
      <w:r w:rsidRPr="00D871FC">
        <w:rPr>
          <w:rFonts w:ascii="Times New Roman" w:eastAsia="Times New Roman" w:hAnsi="Times New Roman" w:cs="Times New Roman"/>
          <w:b/>
          <w:bCs/>
          <w:sz w:val="24"/>
          <w:szCs w:val="24"/>
        </w:rPr>
        <w:t>WNBA, One Billion Rising</w:t>
      </w:r>
      <w:r w:rsidRPr="00D871FC">
        <w:rPr>
          <w:rFonts w:ascii="Times New Roman" w:eastAsia="Times New Roman" w:hAnsi="Times New Roman" w:cs="Times New Roman"/>
          <w:sz w:val="24"/>
          <w:szCs w:val="24"/>
        </w:rPr>
        <w:t xml:space="preserve">, the </w:t>
      </w:r>
      <w:r w:rsidRPr="00D871FC">
        <w:rPr>
          <w:rFonts w:ascii="Times New Roman" w:eastAsia="Times New Roman" w:hAnsi="Times New Roman" w:cs="Times New Roman"/>
          <w:b/>
          <w:bCs/>
          <w:sz w:val="24"/>
          <w:szCs w:val="24"/>
        </w:rPr>
        <w:t>Knicks Organization</w:t>
      </w:r>
      <w:r w:rsidRPr="00D871FC">
        <w:rPr>
          <w:rFonts w:ascii="Times New Roman" w:eastAsia="Times New Roman" w:hAnsi="Times New Roman" w:cs="Times New Roman"/>
          <w:sz w:val="24"/>
          <w:szCs w:val="24"/>
        </w:rPr>
        <w:t>, and has been shared throughout the country with leading universities, organizations, companies, homeless shelters, underserved schools, and prisons.</w:t>
      </w:r>
    </w:p>
    <w:p w14:paraId="76EE68EB"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333C057E"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lastRenderedPageBreak/>
        <w:t>Say Something Beautiful features curriculum, original songs, word, video, and audio soundscape that chronicle participants’ stories. </w:t>
      </w:r>
    </w:p>
    <w:p w14:paraId="20AB9202"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710D2B65"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2146A546" w14:textId="2E87F19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Songs For Life and Change Sessions (2008-2012)</w:t>
      </w:r>
    </w:p>
    <w:p w14:paraId="2E3F3158"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4954B850" w14:textId="21AC8514"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Songs For Life and Change</w:t>
      </w:r>
      <w:r w:rsidRPr="00D871FC">
        <w:rPr>
          <w:rFonts w:ascii="Times New Roman" w:eastAsia="Times New Roman" w:hAnsi="Times New Roman" w:cs="Times New Roman"/>
          <w:sz w:val="24"/>
          <w:szCs w:val="24"/>
        </w:rPr>
        <w:t xml:space="preserve"> is a music project featuring songs that originated while Traciana was writing curriculum and developing programs for underserved schools, orphanages, and refugee camps around the globe.  This project features nuanced storytelling through original songs inspired by the journal entries of gifted participants for their voices and stories to be heard.</w:t>
      </w:r>
    </w:p>
    <w:p w14:paraId="522FA982"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0986AEE8"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Songs of A Prodigal Daughter (2003)</w:t>
      </w:r>
    </w:p>
    <w:p w14:paraId="0EF0A31F"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40AE8F83"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A true reflection on the essence of a bracing singer/songwriter Traciana Graves…</w:t>
      </w:r>
    </w:p>
    <w:p w14:paraId="03C477B9" w14:textId="4432997F"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xml:space="preserve">Acclaimed </w:t>
      </w:r>
      <w:r w:rsidRPr="00D871FC">
        <w:rPr>
          <w:rFonts w:ascii="Times New Roman" w:eastAsia="Times New Roman" w:hAnsi="Times New Roman" w:cs="Times New Roman"/>
          <w:b/>
          <w:bCs/>
          <w:sz w:val="24"/>
          <w:szCs w:val="24"/>
        </w:rPr>
        <w:t>Living Colour</w:t>
      </w:r>
      <w:r w:rsidRPr="00D871FC">
        <w:rPr>
          <w:rFonts w:ascii="Times New Roman" w:eastAsia="Times New Roman" w:hAnsi="Times New Roman" w:cs="Times New Roman"/>
          <w:sz w:val="24"/>
          <w:szCs w:val="24"/>
        </w:rPr>
        <w:t xml:space="preserve"> guitarist </w:t>
      </w:r>
      <w:r w:rsidRPr="00D871FC">
        <w:rPr>
          <w:rFonts w:ascii="Times New Roman" w:eastAsia="Times New Roman" w:hAnsi="Times New Roman" w:cs="Times New Roman"/>
          <w:b/>
          <w:bCs/>
          <w:sz w:val="24"/>
          <w:szCs w:val="24"/>
        </w:rPr>
        <w:t>Vernon Reid</w:t>
      </w:r>
      <w:r w:rsidRPr="00D871FC">
        <w:rPr>
          <w:rFonts w:ascii="Times New Roman" w:eastAsia="Times New Roman" w:hAnsi="Times New Roman" w:cs="Times New Roman"/>
          <w:sz w:val="24"/>
          <w:szCs w:val="24"/>
        </w:rPr>
        <w:t xml:space="preserve"> took an interest in Traciana's unique musical viewpoint and</w:t>
      </w:r>
      <w:r w:rsidR="00234EB1">
        <w:rPr>
          <w:rFonts w:ascii="Times New Roman" w:eastAsia="Times New Roman" w:hAnsi="Times New Roman" w:cs="Times New Roman"/>
          <w:sz w:val="24"/>
          <w:szCs w:val="24"/>
        </w:rPr>
        <w:t>,</w:t>
      </w:r>
      <w:r w:rsidRPr="00D871FC">
        <w:rPr>
          <w:rFonts w:ascii="Times New Roman" w:eastAsia="Times New Roman" w:hAnsi="Times New Roman" w:cs="Times New Roman"/>
          <w:sz w:val="24"/>
          <w:szCs w:val="24"/>
        </w:rPr>
        <w:t xml:space="preserve"> among other things, introduced her to producer </w:t>
      </w:r>
      <w:r w:rsidRPr="00D871FC">
        <w:rPr>
          <w:rFonts w:ascii="Times New Roman" w:eastAsia="Times New Roman" w:hAnsi="Times New Roman" w:cs="Times New Roman"/>
          <w:b/>
          <w:bCs/>
          <w:sz w:val="24"/>
          <w:szCs w:val="24"/>
        </w:rPr>
        <w:t xml:space="preserve">V. Jeffrey Smith </w:t>
      </w:r>
      <w:r w:rsidRPr="00D871FC">
        <w:rPr>
          <w:rFonts w:ascii="Times New Roman" w:eastAsia="Times New Roman" w:hAnsi="Times New Roman" w:cs="Times New Roman"/>
          <w:sz w:val="24"/>
          <w:szCs w:val="24"/>
        </w:rPr>
        <w:t>of</w:t>
      </w:r>
      <w:r w:rsidRPr="00D871FC">
        <w:rPr>
          <w:rFonts w:ascii="Times New Roman" w:eastAsia="Times New Roman" w:hAnsi="Times New Roman" w:cs="Times New Roman"/>
          <w:b/>
          <w:bCs/>
          <w:sz w:val="24"/>
          <w:szCs w:val="24"/>
        </w:rPr>
        <w:t xml:space="preserve"> The Family Stand (Des ree, Paula Abdul, Heather Headley)</w:t>
      </w:r>
      <w:r w:rsidRPr="00D871FC">
        <w:rPr>
          <w:rFonts w:ascii="Times New Roman" w:eastAsia="Times New Roman" w:hAnsi="Times New Roman" w:cs="Times New Roman"/>
          <w:sz w:val="24"/>
          <w:szCs w:val="24"/>
        </w:rPr>
        <w:t xml:space="preserve">. Together, Smith and Traciana crafted an album (based in the alternative soulful pop akin to artists like </w:t>
      </w:r>
      <w:r w:rsidRPr="00D871FC">
        <w:rPr>
          <w:rFonts w:ascii="Times New Roman" w:eastAsia="Times New Roman" w:hAnsi="Times New Roman" w:cs="Times New Roman"/>
          <w:b/>
          <w:bCs/>
          <w:sz w:val="24"/>
          <w:szCs w:val="24"/>
        </w:rPr>
        <w:t>India Arie, Seal, Les Nubians</w:t>
      </w:r>
      <w:r w:rsidRPr="00D871FC">
        <w:rPr>
          <w:rFonts w:ascii="Times New Roman" w:eastAsia="Times New Roman" w:hAnsi="Times New Roman" w:cs="Times New Roman"/>
          <w:sz w:val="24"/>
          <w:szCs w:val="24"/>
        </w:rPr>
        <w:t>) that is a montage of what the world has seen from many places. This musical bed provides the perfect vehicle for Traciana to express herself</w:t>
      </w:r>
      <w:r w:rsidR="00CB7E6F">
        <w:rPr>
          <w:rFonts w:ascii="Times New Roman" w:eastAsia="Times New Roman" w:hAnsi="Times New Roman" w:cs="Times New Roman"/>
          <w:sz w:val="24"/>
          <w:szCs w:val="24"/>
        </w:rPr>
        <w:t>,</w:t>
      </w:r>
      <w:r w:rsidRPr="00D871FC">
        <w:rPr>
          <w:rFonts w:ascii="Times New Roman" w:eastAsia="Times New Roman" w:hAnsi="Times New Roman" w:cs="Times New Roman"/>
          <w:sz w:val="24"/>
          <w:szCs w:val="24"/>
        </w:rPr>
        <w:t xml:space="preserve"> which she does in her first nature languages of English, French, Spanish, Swahili, and Portuguese.</w:t>
      </w:r>
    </w:p>
    <w:p w14:paraId="2331B399"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44C3C1AF" w14:textId="77777777" w:rsidR="00D871FC" w:rsidRPr="00D871FC" w:rsidRDefault="00D871FC" w:rsidP="00D871FC">
      <w:pPr>
        <w:spacing w:before="100" w:beforeAutospacing="1" w:after="100" w:afterAutospacing="1" w:line="240" w:lineRule="auto"/>
        <w:outlineLvl w:val="1"/>
        <w:rPr>
          <w:rFonts w:ascii="Times New Roman" w:eastAsia="Times New Roman" w:hAnsi="Times New Roman" w:cs="Times New Roman"/>
          <w:b/>
          <w:bCs/>
          <w:sz w:val="36"/>
          <w:szCs w:val="36"/>
        </w:rPr>
      </w:pPr>
      <w:r w:rsidRPr="00D871FC">
        <w:rPr>
          <w:rFonts w:ascii="Times New Roman" w:eastAsia="Times New Roman" w:hAnsi="Times New Roman" w:cs="Times New Roman"/>
          <w:b/>
          <w:bCs/>
          <w:sz w:val="36"/>
          <w:szCs w:val="36"/>
        </w:rPr>
        <w:t>PRAISE SUBTAB</w:t>
      </w:r>
    </w:p>
    <w:p w14:paraId="24EA2CE5"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46C90A42" w14:textId="727A1AAB"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xml:space="preserve">One habitually thinks of </w:t>
      </w:r>
      <w:r w:rsidRPr="00D871FC">
        <w:rPr>
          <w:rFonts w:ascii="Times New Roman" w:eastAsia="Times New Roman" w:hAnsi="Times New Roman" w:cs="Times New Roman"/>
          <w:i/>
          <w:iCs/>
          <w:sz w:val="24"/>
          <w:szCs w:val="24"/>
        </w:rPr>
        <w:t>World Music</w:t>
      </w:r>
      <w:r w:rsidRPr="00D871FC">
        <w:rPr>
          <w:rFonts w:ascii="Times New Roman" w:eastAsia="Times New Roman" w:hAnsi="Times New Roman" w:cs="Times New Roman"/>
          <w:sz w:val="24"/>
          <w:szCs w:val="24"/>
        </w:rPr>
        <w:t xml:space="preserve"> as a term that covers all music that is not part of mainstream, popular, or classical music and that has some kind of “ethnic” component. The term is used primarily as a marketing or classificatory device. It sometimes refers to any type of foreign music, especially in a foreign language. </w:t>
      </w:r>
    </w:p>
    <w:p w14:paraId="299B613E"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48EE4424" w14:textId="515DFA1F"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lastRenderedPageBreak/>
        <w:t xml:space="preserve">Traciana’s music has been described as “a haven soaked in cultural originality, a cultural bridge bringing together a global audience.” Traciana skillfully merges the sounds of Africa, America, Europe, India, and the Middle East. There is a distinctive quality to her music that articulates more than just her </w:t>
      </w:r>
      <w:r w:rsidR="008B565C">
        <w:rPr>
          <w:rFonts w:ascii="Times New Roman" w:eastAsia="Times New Roman" w:hAnsi="Times New Roman" w:cs="Times New Roman"/>
          <w:sz w:val="24"/>
          <w:szCs w:val="24"/>
        </w:rPr>
        <w:t xml:space="preserve">personal </w:t>
      </w:r>
      <w:r w:rsidRPr="00D871FC">
        <w:rPr>
          <w:rFonts w:ascii="Times New Roman" w:eastAsia="Times New Roman" w:hAnsi="Times New Roman" w:cs="Times New Roman"/>
          <w:sz w:val="24"/>
          <w:szCs w:val="24"/>
        </w:rPr>
        <w:t>journey and resonates with her listeners. It is a powerful and soulful vocal style that has brought her international acclaim. In the process, she has been praised for “redefining World Music.”</w:t>
      </w:r>
    </w:p>
    <w:p w14:paraId="77B8F0E4"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0CFE568A"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TESTIMONIALS</w:t>
      </w:r>
    </w:p>
    <w:p w14:paraId="144A9B6A"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Traciana's songs come from a place of light and love. She is a special one.”</w:t>
      </w:r>
    </w:p>
    <w:p w14:paraId="0D38FC97"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National Project Director of the Songwriters </w:t>
      </w:r>
    </w:p>
    <w:p w14:paraId="5E3EE07B"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Hall of Fame and Lady GaGa's first personal manager</w:t>
      </w:r>
    </w:p>
    <w:p w14:paraId="2D36AE4B"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25C94465"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Traciana is a secret weapon. She brings both joy and light and [is] about uplifting the world.  She is a star. I think that Traciana Graves is one of the greatest classic divas that you are going to see in a very long while."'</w:t>
      </w:r>
    </w:p>
    <w:p w14:paraId="3551A5AB"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Lorraine Ferro staff writer at EMI and vocalist </w:t>
      </w:r>
    </w:p>
    <w:p w14:paraId="184D55D5"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69E29582"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Traciana Graves has chosen to embrace a wide range of global musical influence focused through an extraordinarily powerful and sensual voice in imitation of no one. Her music gives voice to the joy and pain of living in a world beset with turmoil and conflict, and yet filled with beauty and the possibility of love.”</w:t>
      </w:r>
    </w:p>
    <w:p w14:paraId="348E80DB"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59F22939"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Vernon Reid, Grammy Award-Winning Guitarist, </w:t>
      </w:r>
    </w:p>
    <w:p w14:paraId="3A245D7A"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Producer and Founder of Living Colour</w:t>
      </w:r>
    </w:p>
    <w:p w14:paraId="2022EF22"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773CAEB6"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 xml:space="preserve">‘Traciana Graves’ </w:t>
      </w:r>
      <w:r w:rsidRPr="00D871FC">
        <w:rPr>
          <w:rFonts w:ascii="Times New Roman" w:eastAsia="Times New Roman" w:hAnsi="Times New Roman" w:cs="Times New Roman"/>
          <w:b/>
          <w:bCs/>
          <w:i/>
          <w:iCs/>
          <w:sz w:val="24"/>
          <w:szCs w:val="24"/>
        </w:rPr>
        <w:t xml:space="preserve">Say Something Beautiful </w:t>
      </w:r>
      <w:r w:rsidRPr="00D871FC">
        <w:rPr>
          <w:rFonts w:ascii="Times New Roman" w:eastAsia="Times New Roman" w:hAnsi="Times New Roman" w:cs="Times New Roman"/>
          <w:b/>
          <w:bCs/>
          <w:sz w:val="24"/>
          <w:szCs w:val="24"/>
        </w:rPr>
        <w:t xml:space="preserve">is an incredible movement doing powerful work [because] I can’t say enough how important it is to end the muting of people and shutting down people’s vitality, confidence and dreams. We so deeply need to live in a different type of world where people live in vulnerability, openness, and kindness. I’m just </w:t>
      </w:r>
      <w:r w:rsidRPr="00D871FC">
        <w:rPr>
          <w:rFonts w:ascii="Times New Roman" w:eastAsia="Times New Roman" w:hAnsi="Times New Roman" w:cs="Times New Roman"/>
          <w:b/>
          <w:bCs/>
          <w:sz w:val="24"/>
          <w:szCs w:val="24"/>
        </w:rPr>
        <w:lastRenderedPageBreak/>
        <w:t>so proud that One Billion Rising joined with Traciana’s Say Something Beautiful to create initiatives that do this work.”</w:t>
      </w:r>
    </w:p>
    <w:p w14:paraId="6E076145"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2C2B764D"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xml:space="preserve">-Eve Ensler, Author of </w:t>
      </w:r>
      <w:hyperlink r:id="rId9" w:history="1">
        <w:r w:rsidRPr="00D871FC">
          <w:rPr>
            <w:rFonts w:ascii="Times New Roman" w:eastAsia="Times New Roman" w:hAnsi="Times New Roman" w:cs="Times New Roman"/>
            <w:i/>
            <w:iCs/>
            <w:color w:val="0000FF"/>
            <w:sz w:val="24"/>
            <w:szCs w:val="24"/>
            <w:u w:val="single"/>
          </w:rPr>
          <w:t>The Vagina Monologues</w:t>
        </w:r>
      </w:hyperlink>
      <w:r w:rsidRPr="00D871FC">
        <w:rPr>
          <w:rFonts w:ascii="Times New Roman" w:eastAsia="Times New Roman" w:hAnsi="Times New Roman" w:cs="Times New Roman"/>
          <w:i/>
          <w:iCs/>
          <w:sz w:val="24"/>
          <w:szCs w:val="24"/>
        </w:rPr>
        <w:t>,</w:t>
      </w:r>
      <w:r w:rsidRPr="00D871FC">
        <w:rPr>
          <w:rFonts w:ascii="Times New Roman" w:eastAsia="Times New Roman" w:hAnsi="Times New Roman" w:cs="Times New Roman"/>
          <w:sz w:val="24"/>
          <w:szCs w:val="24"/>
        </w:rPr>
        <w:t xml:space="preserve"> Creator of One Billion Rising, and Founder of The City of Joy</w:t>
      </w:r>
    </w:p>
    <w:p w14:paraId="1A66208C"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5AFB53A7"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The transcultural, chakra-messaging music of Traciana traverses’ space, time, nations, and languages with a lyricism born of soul, swing, and spirit--surely the lingua franca of the triple goddess herself."</w:t>
      </w:r>
    </w:p>
    <w:p w14:paraId="76C521BB"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03ABEAA3"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Greg Tate, Contributing Writer to VIBE Rolling Stone, </w:t>
      </w:r>
    </w:p>
    <w:p w14:paraId="755531AC"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The Village Voice, The New York Times &amp;, Essence </w:t>
      </w:r>
    </w:p>
    <w:p w14:paraId="605F981B"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4E5B3121"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Traciana's music is a refined yet moving example of the next wave in So-Called 'World Music’.” In fact, she redefines the label and transcends it through her powerful songwriting and the brilliant production of her album.”</w:t>
      </w:r>
    </w:p>
    <w:p w14:paraId="1B78995B"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Peter Lord, The Family Stand and</w:t>
      </w:r>
    </w:p>
    <w:p w14:paraId="7C9FEDC7"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Billboard Songwriter of the Year</w:t>
      </w:r>
    </w:p>
    <w:p w14:paraId="1E71F490"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14C0092A"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262C435C"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As Traciana sang like an angel... she had the crowd mesmerized. She is going to forever be the measuring stick by which they will judge all others in the future. How's that for creating a legacy.”</w:t>
      </w:r>
    </w:p>
    <w:p w14:paraId="0B20F59E"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0A7B7609"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Bob Davis, co-founder of the award-winning Soul-Patrol.com </w:t>
      </w:r>
    </w:p>
    <w:p w14:paraId="3D6BDD42"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6E140A56"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11DD6B86"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lastRenderedPageBreak/>
        <w:t xml:space="preserve">“They say that true art should take you to another place. An enjoyable and compelling album stirs repeated listening. </w:t>
      </w:r>
      <w:r w:rsidRPr="00D871FC">
        <w:rPr>
          <w:rFonts w:ascii="Times New Roman" w:eastAsia="Times New Roman" w:hAnsi="Times New Roman" w:cs="Times New Roman"/>
          <w:b/>
          <w:bCs/>
          <w:i/>
          <w:iCs/>
          <w:sz w:val="24"/>
          <w:szCs w:val="24"/>
        </w:rPr>
        <w:t xml:space="preserve">Songs of a Prodigal Daughter </w:t>
      </w:r>
      <w:r w:rsidRPr="00D871FC">
        <w:rPr>
          <w:rFonts w:ascii="Times New Roman" w:eastAsia="Times New Roman" w:hAnsi="Times New Roman" w:cs="Times New Roman"/>
          <w:b/>
          <w:bCs/>
          <w:sz w:val="24"/>
          <w:szCs w:val="24"/>
        </w:rPr>
        <w:t>by Traciana Graves is true art and will repeatedly do all of the above.”</w:t>
      </w:r>
    </w:p>
    <w:p w14:paraId="7672A4E8"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Christopher Rizik and SoulTracks, LLC</w:t>
      </w:r>
    </w:p>
    <w:p w14:paraId="272D3F16"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0DD9EA90"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b/>
          <w:bCs/>
          <w:sz w:val="24"/>
          <w:szCs w:val="24"/>
        </w:rPr>
        <w:t> </w:t>
      </w:r>
    </w:p>
    <w:p w14:paraId="4681125A" w14:textId="48A7BB41"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p>
    <w:p w14:paraId="498E15DA" w14:textId="77777777" w:rsidR="00D871FC" w:rsidRPr="00D871FC" w:rsidRDefault="00D871FC" w:rsidP="00D871FC">
      <w:pPr>
        <w:spacing w:before="100" w:beforeAutospacing="1" w:after="100" w:afterAutospacing="1" w:line="240" w:lineRule="auto"/>
        <w:rPr>
          <w:rFonts w:ascii="Times New Roman" w:eastAsia="Times New Roman" w:hAnsi="Times New Roman" w:cs="Times New Roman"/>
          <w:sz w:val="24"/>
          <w:szCs w:val="24"/>
        </w:rPr>
      </w:pPr>
      <w:r w:rsidRPr="00D871FC">
        <w:rPr>
          <w:rFonts w:ascii="Times New Roman" w:eastAsia="Times New Roman" w:hAnsi="Times New Roman" w:cs="Times New Roman"/>
          <w:sz w:val="24"/>
          <w:szCs w:val="24"/>
        </w:rPr>
        <w:t> </w:t>
      </w:r>
    </w:p>
    <w:p w14:paraId="412879AC" w14:textId="77777777" w:rsidR="00D871FC" w:rsidRDefault="00D871FC"/>
    <w:sectPr w:rsidR="00D871FC">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A4891" w14:textId="77777777" w:rsidR="00A25019" w:rsidRDefault="00A25019" w:rsidP="00D871FC">
      <w:pPr>
        <w:spacing w:after="0" w:line="240" w:lineRule="auto"/>
      </w:pPr>
      <w:r>
        <w:separator/>
      </w:r>
    </w:p>
  </w:endnote>
  <w:endnote w:type="continuationSeparator" w:id="0">
    <w:p w14:paraId="50645AD6" w14:textId="77777777" w:rsidR="00A25019" w:rsidRDefault="00A25019" w:rsidP="00D871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3AADD" w14:textId="77777777" w:rsidR="00A25019" w:rsidRDefault="00A25019" w:rsidP="00D871FC">
      <w:pPr>
        <w:spacing w:after="0" w:line="240" w:lineRule="auto"/>
      </w:pPr>
      <w:r>
        <w:separator/>
      </w:r>
    </w:p>
  </w:footnote>
  <w:footnote w:type="continuationSeparator" w:id="0">
    <w:p w14:paraId="42E7F40B" w14:textId="77777777" w:rsidR="00A25019" w:rsidRDefault="00A25019" w:rsidP="00D871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5E4EB" w14:textId="77777777" w:rsidR="0051734F" w:rsidRPr="0051734F" w:rsidRDefault="00D871FC">
    <w:pPr>
      <w:pStyle w:val="Header"/>
      <w:rPr>
        <w:b/>
        <w:bCs/>
        <w:sz w:val="36"/>
        <w:szCs w:val="36"/>
        <w:highlight w:val="yellow"/>
      </w:rPr>
    </w:pPr>
    <w:r w:rsidRPr="0051734F">
      <w:rPr>
        <w:b/>
        <w:bCs/>
        <w:sz w:val="36"/>
        <w:szCs w:val="36"/>
        <w:highlight w:val="yellow"/>
      </w:rPr>
      <w:t>TG in Concert</w:t>
    </w:r>
  </w:p>
  <w:p w14:paraId="4502EA43" w14:textId="77777777" w:rsidR="0051734F" w:rsidRDefault="0051734F">
    <w:pPr>
      <w:pStyle w:val="Header"/>
      <w:rPr>
        <w:b/>
        <w:bCs/>
        <w:sz w:val="36"/>
        <w:szCs w:val="36"/>
      </w:rPr>
    </w:pPr>
    <w:r w:rsidRPr="0051734F">
      <w:rPr>
        <w:b/>
        <w:bCs/>
        <w:sz w:val="36"/>
        <w:szCs w:val="36"/>
        <w:highlight w:val="cyan"/>
      </w:rPr>
      <w:t>CLEAN COPY</w:t>
    </w:r>
  </w:p>
  <w:p w14:paraId="47CF6798" w14:textId="5937995A" w:rsidR="00D871FC" w:rsidRDefault="00D871FC">
    <w:pPr>
      <w:pStyle w:val="Header"/>
    </w:pPr>
    <w:r>
      <w:t xml:space="preserve"> </w:t>
    </w:r>
    <w:r w:rsidRPr="00D871FC">
      <w:t>http://www.achatwithstars.com/wp-admin/post.php?post=204&amp;action=ed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C0B20"/>
    <w:multiLevelType w:val="multilevel"/>
    <w:tmpl w:val="098A5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91455F"/>
    <w:multiLevelType w:val="multilevel"/>
    <w:tmpl w:val="0C7654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876B18"/>
    <w:multiLevelType w:val="multilevel"/>
    <w:tmpl w:val="94AC1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9D3D2B"/>
    <w:multiLevelType w:val="multilevel"/>
    <w:tmpl w:val="B11067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BB07B3"/>
    <w:multiLevelType w:val="multilevel"/>
    <w:tmpl w:val="36D4E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663849"/>
    <w:multiLevelType w:val="multilevel"/>
    <w:tmpl w:val="E9829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7B342D"/>
    <w:multiLevelType w:val="multilevel"/>
    <w:tmpl w:val="9EEC3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F360E2"/>
    <w:multiLevelType w:val="multilevel"/>
    <w:tmpl w:val="FEA46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2126DB"/>
    <w:multiLevelType w:val="multilevel"/>
    <w:tmpl w:val="9E86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8953F3"/>
    <w:multiLevelType w:val="multilevel"/>
    <w:tmpl w:val="CD7E0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B00CF3"/>
    <w:multiLevelType w:val="multilevel"/>
    <w:tmpl w:val="12F4A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7852A1"/>
    <w:multiLevelType w:val="multilevel"/>
    <w:tmpl w:val="3F88B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0"/>
  </w:num>
  <w:num w:numId="3">
    <w:abstractNumId w:val="4"/>
  </w:num>
  <w:num w:numId="4">
    <w:abstractNumId w:val="5"/>
  </w:num>
  <w:num w:numId="5">
    <w:abstractNumId w:val="8"/>
  </w:num>
  <w:num w:numId="6">
    <w:abstractNumId w:val="0"/>
  </w:num>
  <w:num w:numId="7">
    <w:abstractNumId w:val="9"/>
  </w:num>
  <w:num w:numId="8">
    <w:abstractNumId w:val="11"/>
  </w:num>
  <w:num w:numId="9">
    <w:abstractNumId w:val="6"/>
  </w:num>
  <w:num w:numId="10">
    <w:abstractNumId w:val="7"/>
  </w:num>
  <w:num w:numId="11">
    <w:abstractNumId w:val="3"/>
  </w:num>
  <w:num w:numId="12">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wMbA0Nbc0MDY2NjVR0lEKTi0uzszPAykwrAUARD3fICwAAAA="/>
  </w:docVars>
  <w:rsids>
    <w:rsidRoot w:val="00D871FC"/>
    <w:rsid w:val="00234EB1"/>
    <w:rsid w:val="0051734F"/>
    <w:rsid w:val="007743EE"/>
    <w:rsid w:val="007B4634"/>
    <w:rsid w:val="008B565C"/>
    <w:rsid w:val="00A25019"/>
    <w:rsid w:val="00A55BF5"/>
    <w:rsid w:val="00CB7E6F"/>
    <w:rsid w:val="00D871FC"/>
    <w:rsid w:val="00FB5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C130D"/>
  <w15:chartTrackingRefBased/>
  <w15:docId w15:val="{6C3EB136-357D-4CBF-837E-95533B06C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871F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871F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871F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D871F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71F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871F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871F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D871FC"/>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D871F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871FC"/>
    <w:rPr>
      <w:b/>
      <w:bCs/>
    </w:rPr>
  </w:style>
  <w:style w:type="character" w:styleId="Emphasis">
    <w:name w:val="Emphasis"/>
    <w:basedOn w:val="DefaultParagraphFont"/>
    <w:uiPriority w:val="20"/>
    <w:qFormat/>
    <w:rsid w:val="00D871FC"/>
    <w:rPr>
      <w:i/>
      <w:iCs/>
    </w:rPr>
  </w:style>
  <w:style w:type="character" w:styleId="Hyperlink">
    <w:name w:val="Hyperlink"/>
    <w:basedOn w:val="DefaultParagraphFont"/>
    <w:uiPriority w:val="99"/>
    <w:semiHidden/>
    <w:unhideWhenUsed/>
    <w:rsid w:val="00D871FC"/>
    <w:rPr>
      <w:color w:val="0000FF"/>
      <w:u w:val="single"/>
    </w:rPr>
  </w:style>
  <w:style w:type="paragraph" w:styleId="Header">
    <w:name w:val="header"/>
    <w:basedOn w:val="Normal"/>
    <w:link w:val="HeaderChar"/>
    <w:uiPriority w:val="99"/>
    <w:unhideWhenUsed/>
    <w:rsid w:val="00D871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71FC"/>
  </w:style>
  <w:style w:type="paragraph" w:styleId="Footer">
    <w:name w:val="footer"/>
    <w:basedOn w:val="Normal"/>
    <w:link w:val="FooterChar"/>
    <w:uiPriority w:val="99"/>
    <w:unhideWhenUsed/>
    <w:rsid w:val="00D871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71FC"/>
  </w:style>
  <w:style w:type="character" w:styleId="CommentReference">
    <w:name w:val="annotation reference"/>
    <w:basedOn w:val="DefaultParagraphFont"/>
    <w:uiPriority w:val="99"/>
    <w:semiHidden/>
    <w:unhideWhenUsed/>
    <w:rsid w:val="00D871FC"/>
    <w:rPr>
      <w:sz w:val="16"/>
      <w:szCs w:val="16"/>
    </w:rPr>
  </w:style>
  <w:style w:type="paragraph" w:styleId="CommentText">
    <w:name w:val="annotation text"/>
    <w:basedOn w:val="Normal"/>
    <w:link w:val="CommentTextChar"/>
    <w:uiPriority w:val="99"/>
    <w:semiHidden/>
    <w:unhideWhenUsed/>
    <w:rsid w:val="00D871FC"/>
    <w:pPr>
      <w:spacing w:line="240" w:lineRule="auto"/>
    </w:pPr>
    <w:rPr>
      <w:sz w:val="20"/>
      <w:szCs w:val="20"/>
    </w:rPr>
  </w:style>
  <w:style w:type="character" w:customStyle="1" w:styleId="CommentTextChar">
    <w:name w:val="Comment Text Char"/>
    <w:basedOn w:val="DefaultParagraphFont"/>
    <w:link w:val="CommentText"/>
    <w:uiPriority w:val="99"/>
    <w:semiHidden/>
    <w:rsid w:val="00D871FC"/>
    <w:rPr>
      <w:sz w:val="20"/>
      <w:szCs w:val="20"/>
    </w:rPr>
  </w:style>
  <w:style w:type="paragraph" w:styleId="CommentSubject">
    <w:name w:val="annotation subject"/>
    <w:basedOn w:val="CommentText"/>
    <w:next w:val="CommentText"/>
    <w:link w:val="CommentSubjectChar"/>
    <w:uiPriority w:val="99"/>
    <w:semiHidden/>
    <w:unhideWhenUsed/>
    <w:rsid w:val="00D871FC"/>
    <w:rPr>
      <w:b/>
      <w:bCs/>
    </w:rPr>
  </w:style>
  <w:style w:type="character" w:customStyle="1" w:styleId="CommentSubjectChar">
    <w:name w:val="Comment Subject Char"/>
    <w:basedOn w:val="CommentTextChar"/>
    <w:link w:val="CommentSubject"/>
    <w:uiPriority w:val="99"/>
    <w:semiHidden/>
    <w:rsid w:val="00D871F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151565">
      <w:bodyDiv w:val="1"/>
      <w:marLeft w:val="0"/>
      <w:marRight w:val="0"/>
      <w:marTop w:val="0"/>
      <w:marBottom w:val="0"/>
      <w:divBdr>
        <w:top w:val="none" w:sz="0" w:space="0" w:color="auto"/>
        <w:left w:val="none" w:sz="0" w:space="0" w:color="auto"/>
        <w:bottom w:val="none" w:sz="0" w:space="0" w:color="auto"/>
        <w:right w:val="none" w:sz="0" w:space="0" w:color="auto"/>
      </w:divBdr>
    </w:div>
    <w:div w:id="1067337765">
      <w:bodyDiv w:val="1"/>
      <w:marLeft w:val="0"/>
      <w:marRight w:val="0"/>
      <w:marTop w:val="0"/>
      <w:marBottom w:val="0"/>
      <w:divBdr>
        <w:top w:val="none" w:sz="0" w:space="0" w:color="auto"/>
        <w:left w:val="none" w:sz="0" w:space="0" w:color="auto"/>
        <w:bottom w:val="none" w:sz="0" w:space="0" w:color="auto"/>
        <w:right w:val="none" w:sz="0" w:space="0" w:color="auto"/>
      </w:divBdr>
    </w:div>
    <w:div w:id="1724982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eatergood.berkeley.edu/article/item/four_ways_music_strengthens_social_bonds" TargetMode="External"/><Relationship Id="rId3" Type="http://schemas.openxmlformats.org/officeDocument/2006/relationships/settings" Target="settings.xml"/><Relationship Id="rId7" Type="http://schemas.openxmlformats.org/officeDocument/2006/relationships/hyperlink" Target="lhttps://www.goodnewsnetwork.org/highly-empathetic-process-music-differently-smu/?fbclid=IwAR3-1T9OuR3BpYQPZwf0wTo6gOQm4toemdowmO-Fpey4V3GbNiiQ5YydQ9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n.wikipedia.org/wiki/The_Vagina_Monolog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2232</Words>
  <Characters>1272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quina Gilbert</dc:creator>
  <cp:keywords/>
  <dc:description/>
  <cp:lastModifiedBy>Jaquina Gilbert</cp:lastModifiedBy>
  <cp:revision>4</cp:revision>
  <dcterms:created xsi:type="dcterms:W3CDTF">2021-09-11T14:32:00Z</dcterms:created>
  <dcterms:modified xsi:type="dcterms:W3CDTF">2021-09-11T14:34:00Z</dcterms:modified>
</cp:coreProperties>
</file>